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E/43, Invocity Ave, iHub, IT Park, Sailashree Vihar</w:t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0E034596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114A63">
        <w:rPr>
          <w:b/>
          <w:bCs/>
          <w:sz w:val="24"/>
          <w:szCs w:val="24"/>
          <w:lang w:val="en-US"/>
        </w:rPr>
        <w:t>7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14A63">
        <w:rPr>
          <w:b/>
          <w:bCs/>
          <w:sz w:val="24"/>
          <w:szCs w:val="24"/>
          <w:lang w:val="en-US"/>
        </w:rPr>
        <w:t>16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12DD83C5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A13A83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26E8D61C" w14:textId="4D7BA961" w:rsidR="00BB1B06" w:rsidRDefault="0019186E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reate the required files in HTML to display the following frameset?</w:t>
      </w:r>
    </w:p>
    <w:p w14:paraId="1C1DCE73" w14:textId="77777777" w:rsidR="00F83D5B" w:rsidRPr="00F83D5B" w:rsidRDefault="00F83D5B" w:rsidP="00F83D5B">
      <w:pPr>
        <w:pStyle w:val="ListParagraph"/>
        <w:spacing w:after="0" w:line="240" w:lineRule="auto"/>
        <w:rPr>
          <w:rFonts w:cstheme="minorHAnsi"/>
          <w:sz w:val="10"/>
          <w:szCs w:val="10"/>
        </w:rPr>
      </w:pPr>
    </w:p>
    <w:tbl>
      <w:tblPr>
        <w:tblW w:w="7574" w:type="dxa"/>
        <w:tblInd w:w="750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2449"/>
        <w:gridCol w:w="4903"/>
        <w:gridCol w:w="222"/>
      </w:tblGrid>
      <w:tr w:rsidR="00EA7C5D" w:rsidRPr="00EA7C5D" w14:paraId="09707C3E" w14:textId="77777777" w:rsidTr="00031209">
        <w:trPr>
          <w:gridAfter w:val="1"/>
          <w:wAfter w:w="222" w:type="dxa"/>
          <w:trHeight w:val="450"/>
        </w:trPr>
        <w:tc>
          <w:tcPr>
            <w:tcW w:w="73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782000" w14:textId="77777777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  <w:t>VOTER LIST MANAGEMENT</w:t>
            </w:r>
          </w:p>
        </w:tc>
      </w:tr>
      <w:tr w:rsidR="00EA7C5D" w:rsidRPr="00EA7C5D" w14:paraId="4E4E9B4A" w14:textId="77777777" w:rsidTr="00031209">
        <w:trPr>
          <w:trHeight w:val="232"/>
        </w:trPr>
        <w:tc>
          <w:tcPr>
            <w:tcW w:w="73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5AFAA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E2E2F" w14:textId="77777777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</w:tr>
      <w:tr w:rsidR="00031209" w:rsidRPr="00EA7C5D" w14:paraId="12392296" w14:textId="77777777" w:rsidTr="00031209">
        <w:trPr>
          <w:trHeight w:val="220"/>
        </w:trPr>
        <w:tc>
          <w:tcPr>
            <w:tcW w:w="244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AD44CF6" w14:textId="77777777" w:rsidR="00E845FA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1. Andhra Pradesh</w:t>
            </w: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2. A</w:t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ssam</w:t>
            </w: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2. Bihar</w:t>
            </w:r>
          </w:p>
          <w:p w14:paraId="38A83409" w14:textId="0413D0D2" w:rsidR="00EA7C5D" w:rsidRPr="00EA7C5D" w:rsidRDefault="00E845FA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3. Chhattisgarh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3. Gujarat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4. Hariyana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5. Madhya Pradesh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6. Maharastra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7. ….</w:t>
            </w:r>
          </w:p>
        </w:tc>
        <w:tc>
          <w:tcPr>
            <w:tcW w:w="49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3346862" w14:textId="74045E8B" w:rsidR="00245995" w:rsidRPr="00245995" w:rsidRDefault="00245995" w:rsidP="00EA7C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</w:pPr>
            <w:r w:rsidRPr="00245995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  <w:t>Andhra Pradesh</w:t>
            </w:r>
          </w:p>
          <w:p w14:paraId="49959473" w14:textId="77777777" w:rsidR="00245995" w:rsidRPr="00E845FA" w:rsidRDefault="00245995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IN"/>
              </w:rPr>
            </w:pPr>
          </w:p>
          <w:p w14:paraId="27E1020E" w14:textId="1B48E4FF" w:rsidR="00EA7C5D" w:rsidRPr="00EA7C5D" w:rsidRDefault="00973C1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9F13AF" wp14:editId="0ABB0773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701040</wp:posOffset>
                      </wp:positionV>
                      <wp:extent cx="2546350" cy="869950"/>
                      <wp:effectExtent l="0" t="0" r="25400" b="2540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0" cy="8699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94DBD87" id="Oval 1" o:spid="_x0000_s1026" style="position:absolute;margin-left:13.15pt;margin-top:55.2pt;width:200.5pt;height:6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" fillcolor="#4472c4 [3204]" strokecolor="#1f3763 [1604]" strokeweight="1pt">
                      <v:stroke joinstyle="miter"/>
                    </v:oval>
                  </w:pict>
                </mc:Fallback>
              </mc:AlternateContent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a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Population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b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Area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c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Districts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d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Map</w:t>
            </w:r>
          </w:p>
        </w:tc>
        <w:tc>
          <w:tcPr>
            <w:tcW w:w="222" w:type="dxa"/>
            <w:vAlign w:val="center"/>
            <w:hideMark/>
          </w:tcPr>
          <w:p w14:paraId="7E18A32E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2B5A1E94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F0862C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5809D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F793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031209" w:rsidRPr="00EA7C5D" w14:paraId="1628A699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53E750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DDAFD9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FCBC1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1D80C295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8BFC3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58CD5D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1F69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0D7D0CD9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B593E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F7496D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8AC0B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430FFB2C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62950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FD2B15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A74CF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6FE77A1D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2395E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39E336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E3581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525346D5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44AC1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8AA41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5762C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6BF16AAD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D132D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985DA9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0A64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E261C2A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967293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B6317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487AF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5F168C2A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135E0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0C476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3D96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EF0B75B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0C1E0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E87BD6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884D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565B7C7" w14:textId="77777777" w:rsidTr="00031209">
        <w:trPr>
          <w:trHeight w:val="78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B6FF8B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76370A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A2F4E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A7C5D" w:rsidRPr="00EA7C5D" w14:paraId="7EDEAD75" w14:textId="77777777" w:rsidTr="00031209">
        <w:trPr>
          <w:trHeight w:val="220"/>
        </w:trPr>
        <w:tc>
          <w:tcPr>
            <w:tcW w:w="73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A480B1D" w14:textId="49717882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INDIA POLITICAL</w:t>
            </w:r>
            <w:r w:rsidR="00245995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FOR VOTER MANAGEMENT</w:t>
            </w:r>
          </w:p>
        </w:tc>
        <w:tc>
          <w:tcPr>
            <w:tcW w:w="222" w:type="dxa"/>
            <w:vAlign w:val="center"/>
            <w:hideMark/>
          </w:tcPr>
          <w:p w14:paraId="58DF0564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A7C5D" w:rsidRPr="00EA7C5D" w14:paraId="24A12837" w14:textId="77777777" w:rsidTr="00031209">
        <w:trPr>
          <w:trHeight w:val="232"/>
        </w:trPr>
        <w:tc>
          <w:tcPr>
            <w:tcW w:w="73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B1636E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04B9B" w14:textId="77777777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</w:tbl>
    <w:p w14:paraId="46A5D4F3" w14:textId="77777777" w:rsidR="0019186E" w:rsidRPr="0019186E" w:rsidRDefault="0019186E" w:rsidP="0019186E">
      <w:pPr>
        <w:pStyle w:val="ListParagraph"/>
        <w:spacing w:after="0" w:line="240" w:lineRule="auto"/>
        <w:rPr>
          <w:rFonts w:cstheme="minorHAnsi"/>
        </w:rPr>
      </w:pPr>
    </w:p>
    <w:p w14:paraId="2FFB6D58" w14:textId="77777777" w:rsidR="00F83D5B" w:rsidRDefault="00F83D5B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52AE3A6E" w14:textId="2DD5E41B" w:rsidR="0019186E" w:rsidRDefault="00F83D5B" w:rsidP="00F83D5B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7139" w:type="dxa"/>
        <w:tblInd w:w="607" w:type="dxa"/>
        <w:tblLook w:val="04A0" w:firstRow="1" w:lastRow="0" w:firstColumn="1" w:lastColumn="0" w:noHBand="0" w:noVBand="1"/>
      </w:tblPr>
      <w:tblGrid>
        <w:gridCol w:w="445"/>
        <w:gridCol w:w="425"/>
        <w:gridCol w:w="427"/>
        <w:gridCol w:w="418"/>
        <w:gridCol w:w="416"/>
        <w:gridCol w:w="416"/>
        <w:gridCol w:w="416"/>
        <w:gridCol w:w="416"/>
        <w:gridCol w:w="7"/>
        <w:gridCol w:w="411"/>
        <w:gridCol w:w="416"/>
        <w:gridCol w:w="416"/>
        <w:gridCol w:w="416"/>
        <w:gridCol w:w="416"/>
        <w:gridCol w:w="416"/>
        <w:gridCol w:w="416"/>
        <w:gridCol w:w="416"/>
        <w:gridCol w:w="14"/>
        <w:gridCol w:w="402"/>
        <w:gridCol w:w="14"/>
      </w:tblGrid>
      <w:tr w:rsidR="00FB377E" w:rsidRPr="00E3115F" w14:paraId="15E43AF4" w14:textId="77777777" w:rsidTr="00973C1D">
        <w:trPr>
          <w:gridAfter w:val="1"/>
          <w:wAfter w:w="14" w:type="dxa"/>
          <w:trHeight w:val="236"/>
        </w:trPr>
        <w:tc>
          <w:tcPr>
            <w:tcW w:w="445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C99378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25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F4C36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27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4F96CE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FD3F15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0DEC0D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98EC5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1AED52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B33874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2D9169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D449C5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C2F58D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5F707E7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9B0317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76739D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E23A8A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08FE2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90A296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FB377E" w:rsidRPr="00E3115F" w14:paraId="58984DF8" w14:textId="77777777" w:rsidTr="00973C1D">
        <w:trPr>
          <w:trHeight w:val="249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B65BF5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F2C47C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893E7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BFECA0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20A7E68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F4197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825D3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3F2FD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71C418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7B130E81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A0359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35E66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D609B6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C3F7FB6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39DC8BCB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205D3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A474E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26643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8DE7933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B4B92BB" w14:textId="77777777" w:rsidTr="00973C1D">
        <w:trPr>
          <w:trHeight w:val="249"/>
        </w:trPr>
        <w:tc>
          <w:tcPr>
            <w:tcW w:w="3386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BC4A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4600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3450E8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570144A2" w14:textId="77777777" w:rsidTr="00973C1D">
        <w:trPr>
          <w:trHeight w:val="249"/>
        </w:trPr>
        <w:tc>
          <w:tcPr>
            <w:tcW w:w="3386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48FE8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595EC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395DB0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31233730" w14:textId="77777777" w:rsidTr="00973C1D">
        <w:trPr>
          <w:trHeight w:val="249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6B2DCA2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6C70E4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7B114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551E0A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72BB1A6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08F6D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F27E1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DCB02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75E493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53EEA154" w14:textId="77777777" w:rsidTr="00973C1D">
        <w:trPr>
          <w:trHeight w:val="236"/>
        </w:trPr>
        <w:tc>
          <w:tcPr>
            <w:tcW w:w="4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B120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4FEB55C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80741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CF1B4B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AF0368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822A3B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137A9868" w14:textId="77777777" w:rsidTr="00973C1D">
        <w:trPr>
          <w:trHeight w:val="236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B0002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030D4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20EAE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DF994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07DC9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A71FC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04E68AB4" w14:textId="77777777" w:rsidTr="00973C1D">
        <w:trPr>
          <w:trHeight w:val="236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3582A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E3303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BC9F9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4445B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345F9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3440E5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265C756A" w14:textId="77777777" w:rsidTr="00973C1D">
        <w:trPr>
          <w:trHeight w:val="249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63DB3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DE36F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F01F23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E7676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7653D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77AA01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457EFCC9" w14:textId="77777777" w:rsidTr="00973C1D">
        <w:trPr>
          <w:trHeight w:val="236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4111BEE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694AAE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2F184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FD83BE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249AE51A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B48C2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70910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79690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1BE179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08E24E37" w14:textId="77777777" w:rsidTr="00973C1D">
        <w:trPr>
          <w:trHeight w:val="236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553DE9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D8F90B6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AF7CF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25B052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294EEA04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DF56A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F0CAAE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06009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55281E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019CB6BB" w14:textId="741ACC04" w:rsidR="00FB377E" w:rsidRDefault="00FB377E" w:rsidP="00F83D5B">
      <w:pPr>
        <w:pStyle w:val="ListParagraph"/>
        <w:spacing w:after="0" w:line="240" w:lineRule="auto"/>
        <w:rPr>
          <w:rFonts w:cstheme="minorHAnsi"/>
        </w:rPr>
      </w:pPr>
    </w:p>
    <w:p w14:paraId="448979F2" w14:textId="5B78751D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lastRenderedPageBreak/>
        <w:t>Section-</w:t>
      </w:r>
      <w:r w:rsidR="00EA7C5D">
        <w:rPr>
          <w:b/>
          <w:bCs/>
        </w:rPr>
        <w:t>2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19186E">
        <w:t>6</w:t>
      </w:r>
      <w:r>
        <w:t>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A92BF1">
        <w:rPr>
          <w:rFonts w:cstheme="minorHAnsi"/>
          <w:b/>
          <w:bCs/>
          <w:color w:val="00B0F0"/>
        </w:rPr>
        <w:t>blue</w:t>
      </w:r>
      <w:r w:rsidRPr="00D03B91">
        <w:rPr>
          <w:rFonts w:cstheme="minorHAnsi"/>
          <w:color w:val="00B0F0"/>
        </w:rPr>
        <w:t xml:space="preserve"> </w:t>
      </w:r>
      <w:r w:rsidRPr="00D03B91">
        <w:rPr>
          <w:rFonts w:cstheme="minorHAnsi"/>
        </w:rPr>
        <w:t>colour</w:t>
      </w:r>
    </w:p>
    <w:p w14:paraId="24E9C6FE" w14:textId="24A190C1" w:rsidR="00910E47" w:rsidRDefault="00910E47" w:rsidP="00910E47">
      <w:pPr>
        <w:spacing w:after="0" w:line="240" w:lineRule="auto"/>
        <w:rPr>
          <w:rFonts w:cstheme="minorHAnsi"/>
        </w:rPr>
      </w:pPr>
    </w:p>
    <w:p w14:paraId="619DA872" w14:textId="2C2BAFAD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full form of CSS is?</w:t>
      </w:r>
    </w:p>
    <w:p w14:paraId="22FF5A70" w14:textId="615CCFDE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ascading Style Sheet</w:t>
      </w:r>
    </w:p>
    <w:p w14:paraId="409F58B8" w14:textId="62F2D41A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ured Special Sheet</w:t>
      </w:r>
    </w:p>
    <w:p w14:paraId="18BFE348" w14:textId="3147C98C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 and Style Sheet</w:t>
      </w:r>
    </w:p>
    <w:p w14:paraId="2A0BD129" w14:textId="586BE3CE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E0F4C13" w14:textId="63A6CE25" w:rsidR="00841012" w:rsidRPr="00182A4F" w:rsidRDefault="00841012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113F50A3" w14:textId="476E1D77" w:rsidR="00A90458" w:rsidRPr="00182A4F" w:rsidRDefault="00A9045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change the background color of an element?</w:t>
      </w:r>
    </w:p>
    <w:p w14:paraId="666D4195" w14:textId="2FEE8597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ackground-color</w:t>
      </w:r>
    </w:p>
    <w:p w14:paraId="6C87ADB9" w14:textId="5F72D15D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</w:t>
      </w:r>
    </w:p>
    <w:p w14:paraId="52D6C5FC" w14:textId="75DF6E4C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17975B03" w14:textId="4603EB96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F71C6AA" w14:textId="1501939A" w:rsidR="00A90458" w:rsidRPr="00182A4F" w:rsidRDefault="00A90458" w:rsidP="00A90458">
      <w:pPr>
        <w:spacing w:after="0" w:line="240" w:lineRule="auto"/>
        <w:rPr>
          <w:lang w:val="en-US"/>
        </w:rPr>
      </w:pPr>
    </w:p>
    <w:p w14:paraId="78883BE8" w14:textId="6D11F74A" w:rsidR="00A90458" w:rsidRPr="00182A4F" w:rsidRDefault="00A9045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change the text color of an element?</w:t>
      </w:r>
    </w:p>
    <w:p w14:paraId="146A0651" w14:textId="77CAACE6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ackground-color</w:t>
      </w:r>
    </w:p>
    <w:p w14:paraId="3557EE37" w14:textId="35EE978F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</w:t>
      </w:r>
    </w:p>
    <w:p w14:paraId="1D391E5F" w14:textId="19E17006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78935CC2" w14:textId="02C3F951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34057AB" w14:textId="5C682034" w:rsidR="00A90458" w:rsidRPr="00182A4F" w:rsidRDefault="00A90458" w:rsidP="00A90458">
      <w:pPr>
        <w:spacing w:after="0" w:line="240" w:lineRule="auto"/>
        <w:rPr>
          <w:lang w:val="en-US"/>
        </w:rPr>
      </w:pPr>
    </w:p>
    <w:p w14:paraId="21A86374" w14:textId="2A5757BF" w:rsidR="00A90458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 how many ways can CSS be written in?</w:t>
      </w:r>
    </w:p>
    <w:p w14:paraId="73CE041D" w14:textId="505C6F15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</w:t>
      </w:r>
    </w:p>
    <w:p w14:paraId="051E619B" w14:textId="209D7302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</w:t>
      </w:r>
    </w:p>
    <w:p w14:paraId="5351E0FA" w14:textId="7385A316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</w:t>
      </w:r>
    </w:p>
    <w:p w14:paraId="68CE855E" w14:textId="711D77F5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4</w:t>
      </w:r>
    </w:p>
    <w:p w14:paraId="128FF176" w14:textId="7BCC80C8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6F7565AD" w14:textId="2AA2DF1F" w:rsidR="00955F7F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type of CSS is the following code snippet?</w:t>
      </w:r>
    </w:p>
    <w:p w14:paraId="455664CE" w14:textId="2AE40AA6" w:rsidR="00955F7F" w:rsidRPr="00182A4F" w:rsidRDefault="00955F7F" w:rsidP="00955F7F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&lt;h1 style="</w:t>
      </w:r>
      <w:proofErr w:type="gramStart"/>
      <w:r w:rsidRPr="00182A4F">
        <w:rPr>
          <w:rFonts w:ascii="Courier New" w:hAnsi="Courier New" w:cs="Courier New"/>
          <w:lang w:val="en-US"/>
        </w:rPr>
        <w:t>color:blue</w:t>
      </w:r>
      <w:proofErr w:type="gramEnd"/>
      <w:r w:rsidRPr="00182A4F">
        <w:rPr>
          <w:rFonts w:ascii="Courier New" w:hAnsi="Courier New" w:cs="Courier New"/>
          <w:lang w:val="en-US"/>
        </w:rPr>
        <w:t>;"&gt;A Blue Heading&lt;/h1&gt;</w:t>
      </w:r>
    </w:p>
    <w:p w14:paraId="09794EA9" w14:textId="0EEFB4A6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line</w:t>
      </w:r>
    </w:p>
    <w:p w14:paraId="1CF20EA3" w14:textId="7BDA70AA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ternal</w:t>
      </w:r>
    </w:p>
    <w:p w14:paraId="06212FE2" w14:textId="2AD9C6F3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External</w:t>
      </w:r>
    </w:p>
    <w:p w14:paraId="7FB2132B" w14:textId="523F2BD5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C81609F" w14:textId="73174A4C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5F8A41B0" w14:textId="6D9E7616" w:rsidR="00955F7F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type of CSS is generally recommended for designing large web pages?</w:t>
      </w:r>
    </w:p>
    <w:p w14:paraId="73252878" w14:textId="40A3684A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line</w:t>
      </w:r>
    </w:p>
    <w:p w14:paraId="57E4C6E2" w14:textId="019CD52C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ternal</w:t>
      </w:r>
    </w:p>
    <w:p w14:paraId="78AAB9B8" w14:textId="377A2F81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External</w:t>
      </w:r>
    </w:p>
    <w:p w14:paraId="657D37BC" w14:textId="7FCE4772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797E5B7" w14:textId="0427A517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7FF50B4A" w14:textId="3AA80B2C" w:rsidR="00955F7F" w:rsidRPr="00182A4F" w:rsidRDefault="0049386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HTML tag is used to declare internal CSS?</w:t>
      </w:r>
    </w:p>
    <w:p w14:paraId="5BC160A3" w14:textId="3499554F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style&gt;</w:t>
      </w:r>
    </w:p>
    <w:p w14:paraId="796A7D37" w14:textId="626E8AA9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link&gt;</w:t>
      </w:r>
    </w:p>
    <w:p w14:paraId="45CA530E" w14:textId="399CB16C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script&gt;</w:t>
      </w:r>
    </w:p>
    <w:p w14:paraId="4B4F5121" w14:textId="30BF24C8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FF2E273" w14:textId="3524FE85" w:rsidR="00493863" w:rsidRPr="00182A4F" w:rsidRDefault="00493863" w:rsidP="00493863">
      <w:pPr>
        <w:spacing w:after="0" w:line="240" w:lineRule="auto"/>
        <w:rPr>
          <w:lang w:val="en-US"/>
        </w:rPr>
      </w:pPr>
    </w:p>
    <w:p w14:paraId="6745163F" w14:textId="06DD4493" w:rsidR="00493863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elect an element with a specific ID in CSS?</w:t>
      </w:r>
    </w:p>
    <w:p w14:paraId="719C6F2D" w14:textId="6734CE5F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#</w:t>
      </w:r>
    </w:p>
    <w:p w14:paraId="6FDE0274" w14:textId="2EDB975C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</w:p>
    <w:p w14:paraId="394A750C" w14:textId="57B145ED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^</w:t>
      </w:r>
    </w:p>
    <w:p w14:paraId="46D4821E" w14:textId="53F8E704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0EC3729A" w14:textId="6578572B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54B4F080" w14:textId="58EFF727" w:rsidR="003A625F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How can we select an element with a specific Class in CSS?</w:t>
      </w:r>
    </w:p>
    <w:p w14:paraId="08E96CB6" w14:textId="3B121886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#</w:t>
      </w:r>
    </w:p>
    <w:p w14:paraId="40439ECD" w14:textId="34C8E190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</w:p>
    <w:p w14:paraId="19821F77" w14:textId="3914B28D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^</w:t>
      </w:r>
    </w:p>
    <w:p w14:paraId="6A12ABBA" w14:textId="171FC09A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82C92E3" w14:textId="50B6D96C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11BFF681" w14:textId="1E3E3819" w:rsidR="003A625F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write comments in CSS?</w:t>
      </w:r>
    </w:p>
    <w:p w14:paraId="53FACF81" w14:textId="0863A818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/*  */</w:t>
      </w:r>
    </w:p>
    <w:p w14:paraId="72346427" w14:textId="6EB18BA2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//</w:t>
      </w:r>
    </w:p>
    <w:p w14:paraId="2C46C502" w14:textId="5C397944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#</w:t>
      </w:r>
    </w:p>
    <w:p w14:paraId="23EE10ED" w14:textId="0709DAAB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l the above</w:t>
      </w:r>
    </w:p>
    <w:p w14:paraId="201691F6" w14:textId="436F3DBF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1DA0AE37" w14:textId="0B636656" w:rsidR="003A625F" w:rsidRPr="00182A4F" w:rsidRDefault="0024716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 the below code snippet, in what order will the margins be added?</w:t>
      </w:r>
    </w:p>
    <w:p w14:paraId="66B4D6DF" w14:textId="77777777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p {</w:t>
      </w:r>
    </w:p>
    <w:p w14:paraId="42A40852" w14:textId="77777777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 xml:space="preserve">  margin: 25px 50px 75px 100px;</w:t>
      </w:r>
    </w:p>
    <w:p w14:paraId="7F59B786" w14:textId="136FEE0F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}</w:t>
      </w:r>
    </w:p>
    <w:p w14:paraId="480C78A9" w14:textId="3D6A924B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op, Right, Bottom, Left</w:t>
      </w:r>
    </w:p>
    <w:p w14:paraId="3C7B0F7A" w14:textId="60045894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op, Left, Bottom, Right</w:t>
      </w:r>
    </w:p>
    <w:p w14:paraId="21C7108A" w14:textId="16BE1310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op, Bottom, Right, Left</w:t>
      </w:r>
    </w:p>
    <w:p w14:paraId="14EE175E" w14:textId="4EFFEB6E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Right, Left, Top, Bottom</w:t>
      </w:r>
    </w:p>
    <w:p w14:paraId="765A233E" w14:textId="426C9543" w:rsidR="00A90458" w:rsidRPr="00182A4F" w:rsidRDefault="00A90458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5AA6F465" w14:textId="7D189618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an negative values be allowed in padding property?</w:t>
      </w:r>
    </w:p>
    <w:p w14:paraId="3343198B" w14:textId="17F10E58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Yes</w:t>
      </w:r>
    </w:p>
    <w:p w14:paraId="15C0013D" w14:textId="05C4BFEC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</w:t>
      </w:r>
    </w:p>
    <w:p w14:paraId="68036825" w14:textId="42A4AF43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pends on property</w:t>
      </w:r>
    </w:p>
    <w:p w14:paraId="24900D8D" w14:textId="5CF72476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03E9EF5" w14:textId="33BAEA8E" w:rsidR="00087F2A" w:rsidRPr="00182A4F" w:rsidRDefault="00087F2A" w:rsidP="00087F2A">
      <w:pPr>
        <w:spacing w:after="0" w:line="240" w:lineRule="auto"/>
        <w:rPr>
          <w:lang w:val="en-US"/>
        </w:rPr>
      </w:pPr>
    </w:p>
    <w:p w14:paraId="24C526F3" w14:textId="288E9396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CSS property used to specify the transparency of an element is?</w:t>
      </w:r>
    </w:p>
    <w:p w14:paraId="00C0BC29" w14:textId="4A2F0CDD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pacity</w:t>
      </w:r>
    </w:p>
    <w:p w14:paraId="0A0D64D6" w14:textId="33D8FFAC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visibility</w:t>
      </w:r>
    </w:p>
    <w:p w14:paraId="26D5317E" w14:textId="05228C98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ilter</w:t>
      </w:r>
    </w:p>
    <w:p w14:paraId="19785FB0" w14:textId="13BB29F8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ame of the above</w:t>
      </w:r>
    </w:p>
    <w:p w14:paraId="0E45C7BE" w14:textId="592B733C" w:rsidR="00087F2A" w:rsidRPr="00182A4F" w:rsidRDefault="00087F2A" w:rsidP="00087F2A">
      <w:pPr>
        <w:spacing w:after="0" w:line="240" w:lineRule="auto"/>
        <w:rPr>
          <w:lang w:val="en-US"/>
        </w:rPr>
      </w:pPr>
    </w:p>
    <w:p w14:paraId="72F0ACF2" w14:textId="2AA9A4A3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pecify the spacing between each letter in a text in CSS?</w:t>
      </w:r>
    </w:p>
    <w:p w14:paraId="36AE86CE" w14:textId="77777777" w:rsidR="00281FC3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pha-spacing</w:t>
      </w:r>
    </w:p>
    <w:p w14:paraId="60764DDF" w14:textId="77777777" w:rsidR="00281FC3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etter-spacing</w:t>
      </w:r>
    </w:p>
    <w:p w14:paraId="35965754" w14:textId="77777777" w:rsidR="00281FC3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haracter-spacing</w:t>
      </w:r>
    </w:p>
    <w:p w14:paraId="491DCA6B" w14:textId="319FB1DD" w:rsidR="00087F2A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67745CC" w14:textId="42FD89C3" w:rsidR="00281FC3" w:rsidRPr="00182A4F" w:rsidRDefault="00281FC3" w:rsidP="00281FC3">
      <w:pPr>
        <w:spacing w:after="0" w:line="240" w:lineRule="auto"/>
        <w:rPr>
          <w:lang w:val="en-US"/>
        </w:rPr>
      </w:pPr>
    </w:p>
    <w:p w14:paraId="139ACD58" w14:textId="03790149" w:rsidR="00281FC3" w:rsidRPr="00182A4F" w:rsidRDefault="00281FC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is the correct syntax for referring an external CSS?</w:t>
      </w:r>
    </w:p>
    <w:p w14:paraId="40912895" w14:textId="77777777" w:rsidR="004E124B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link rel="stylesheet" type="text/css" href="style.css"&gt;</w:t>
      </w:r>
    </w:p>
    <w:p w14:paraId="1BCEA38A" w14:textId="77777777" w:rsidR="004E124B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style rel="stylesheet" type="text/css" href="style.css"&gt;</w:t>
      </w:r>
    </w:p>
    <w:p w14:paraId="61649C94" w14:textId="77777777" w:rsidR="004E124B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5432F528" w14:textId="6BD7C37D" w:rsidR="00281FC3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77FEC7C" w14:textId="4F737790" w:rsidR="00087F2A" w:rsidRPr="00182A4F" w:rsidRDefault="00087F2A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1BBEB18C" w14:textId="58A06DB3" w:rsidR="004E124B" w:rsidRPr="00182A4F" w:rsidRDefault="007B38E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are valid ways to represent a colour in CSS?</w:t>
      </w:r>
    </w:p>
    <w:p w14:paraId="2606C6CC" w14:textId="027DF966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A valid color </w:t>
      </w:r>
      <w:proofErr w:type="gramStart"/>
      <w:r w:rsidRPr="00182A4F">
        <w:rPr>
          <w:lang w:val="en-US"/>
        </w:rPr>
        <w:t>name</w:t>
      </w:r>
      <w:proofErr w:type="gramEnd"/>
    </w:p>
    <w:p w14:paraId="6D054E68" w14:textId="77777777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RGB values</w:t>
      </w:r>
    </w:p>
    <w:p w14:paraId="7F9DE4DD" w14:textId="77777777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EX values</w:t>
      </w:r>
    </w:p>
    <w:p w14:paraId="1D9D4D49" w14:textId="6761E081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l the above</w:t>
      </w:r>
    </w:p>
    <w:p w14:paraId="17507B41" w14:textId="35D55C8D" w:rsidR="004E124B" w:rsidRPr="00182A4F" w:rsidRDefault="004E124B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554C644A" w14:textId="42760EE6" w:rsidR="007B38EE" w:rsidRPr="00182A4F" w:rsidRDefault="007B38E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is the correct way to select all h1 headers in a div element?</w:t>
      </w:r>
    </w:p>
    <w:p w14:paraId="057BAD3F" w14:textId="77777777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div h1</w:t>
      </w:r>
    </w:p>
    <w:p w14:paraId="74B1F44B" w14:textId="77777777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iv-h1</w:t>
      </w:r>
    </w:p>
    <w:p w14:paraId="69F5DA1A" w14:textId="77777777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1</w:t>
      </w:r>
    </w:p>
    <w:p w14:paraId="46267375" w14:textId="4C2FCDC1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0F530DD" w14:textId="2EF1B4BF" w:rsidR="007B38EE" w:rsidRPr="00182A4F" w:rsidRDefault="007B38EE" w:rsidP="007B38EE">
      <w:pPr>
        <w:spacing w:after="0" w:line="240" w:lineRule="auto"/>
        <w:rPr>
          <w:lang w:val="en-US"/>
        </w:rPr>
      </w:pPr>
    </w:p>
    <w:p w14:paraId="09AFCD0B" w14:textId="2EA86845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e can make rounded borders around elements using which CSS element?</w:t>
      </w:r>
    </w:p>
    <w:p w14:paraId="0DB4DDDC" w14:textId="4E8597F0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-collapse</w:t>
      </w:r>
    </w:p>
    <w:p w14:paraId="7622AA60" w14:textId="17BA35FD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-round</w:t>
      </w:r>
    </w:p>
    <w:p w14:paraId="5DB5FB75" w14:textId="5E950CA2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-radius</w:t>
      </w:r>
    </w:p>
    <w:p w14:paraId="17129A84" w14:textId="335BAEE3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F50FC53" w14:textId="35D33270" w:rsidR="00107266" w:rsidRPr="00182A4F" w:rsidRDefault="00107266" w:rsidP="00107266">
      <w:pPr>
        <w:spacing w:after="0" w:line="240" w:lineRule="auto"/>
        <w:rPr>
          <w:lang w:val="en-US"/>
        </w:rPr>
      </w:pPr>
    </w:p>
    <w:p w14:paraId="0242C26A" w14:textId="0C5B5154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et the maximum width of the elements content box using CSS?</w:t>
      </w:r>
    </w:p>
    <w:p w14:paraId="264BBF63" w14:textId="7690AA9A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eight property</w:t>
      </w:r>
    </w:p>
    <w:p w14:paraId="26EDC85D" w14:textId="633C5992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x-height property</w:t>
      </w:r>
    </w:p>
    <w:p w14:paraId="1D45144D" w14:textId="1F821F27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x-width property</w:t>
      </w:r>
    </w:p>
    <w:p w14:paraId="5DF1CC18" w14:textId="2C002476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C8382C9" w14:textId="334A00AF" w:rsidR="00107266" w:rsidRPr="00182A4F" w:rsidRDefault="00107266" w:rsidP="00107266">
      <w:pPr>
        <w:spacing w:after="0" w:line="240" w:lineRule="auto"/>
        <w:rPr>
          <w:lang w:val="en-US"/>
        </w:rPr>
      </w:pPr>
    </w:p>
    <w:p w14:paraId="3909033B" w14:textId="49B6F270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SS property is used to specify different border styles?</w:t>
      </w:r>
    </w:p>
    <w:p w14:paraId="0A7F918D" w14:textId="7D61D79D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-style</w:t>
      </w:r>
    </w:p>
    <w:p w14:paraId="2D999A12" w14:textId="71DCBDB5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</w:t>
      </w:r>
    </w:p>
    <w:p w14:paraId="3C66B660" w14:textId="5564931D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&amp; B</w:t>
      </w:r>
    </w:p>
    <w:p w14:paraId="0E6C9AE0" w14:textId="35CA8310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512D920" w14:textId="1F8173A7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443E9CB8" w14:textId="1324F728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property specifies the look and design of an outline?</w:t>
      </w:r>
    </w:p>
    <w:p w14:paraId="0C2A7C5F" w14:textId="59841473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utline-style</w:t>
      </w:r>
    </w:p>
    <w:p w14:paraId="3B115C64" w14:textId="06ECA751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utline</w:t>
      </w:r>
    </w:p>
    <w:p w14:paraId="3FDB746B" w14:textId="1D7E956A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utline-font</w:t>
      </w:r>
    </w:p>
    <w:p w14:paraId="1C36BEC7" w14:textId="2D36CED2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AA91E64" w14:textId="6B8E2F63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48BCD72F" w14:textId="08235E8F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etting an inline-block in CSS requires which of the following properties?</w:t>
      </w:r>
    </w:p>
    <w:p w14:paraId="4FEF4F84" w14:textId="185A4466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isplay</w:t>
      </w:r>
    </w:p>
    <w:p w14:paraId="59FEA9DC" w14:textId="2239D2A9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</w:t>
      </w:r>
    </w:p>
    <w:p w14:paraId="1F536B19" w14:textId="6AE4D415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lock</w:t>
      </w:r>
    </w:p>
    <w:p w14:paraId="67A90BC8" w14:textId="55A306FB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A4FB368" w14:textId="175D237D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6B274222" w14:textId="43BC4066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SS property specifies the origin of the background image?</w:t>
      </w:r>
    </w:p>
    <w:p w14:paraId="2E31AF36" w14:textId="1CA73C27" w:rsidR="003009F5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ackground-size</w:t>
      </w:r>
    </w:p>
    <w:p w14:paraId="56BB59AB" w14:textId="5A19FB62" w:rsidR="00E96803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rigin</w:t>
      </w:r>
    </w:p>
    <w:p w14:paraId="75EFA7EE" w14:textId="77777777" w:rsidR="00E96803" w:rsidRPr="00182A4F" w:rsidRDefault="00E96803" w:rsidP="00E96803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ackground-origin</w:t>
      </w:r>
    </w:p>
    <w:p w14:paraId="31CDC58E" w14:textId="0C532FA1" w:rsidR="00E96803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E56EB02" w14:textId="56ABCEB5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1825D285" w14:textId="712B2E32" w:rsidR="00E96803" w:rsidRPr="00182A4F" w:rsidRDefault="00E96803" w:rsidP="00E968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are parts of the CSS box model?</w:t>
      </w:r>
    </w:p>
    <w:p w14:paraId="20982E86" w14:textId="7C83C995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rgin</w:t>
      </w:r>
    </w:p>
    <w:p w14:paraId="66D948B2" w14:textId="0752879C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</w:t>
      </w:r>
    </w:p>
    <w:p w14:paraId="042910B1" w14:textId="6C0F3A95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Padding</w:t>
      </w:r>
    </w:p>
    <w:p w14:paraId="1F475C5E" w14:textId="1816670D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l of the above</w:t>
      </w:r>
    </w:p>
    <w:p w14:paraId="2E7C1E3D" w14:textId="3F86A0F9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2ADA461A" w14:textId="181017A2" w:rsidR="00E96803" w:rsidRPr="00182A4F" w:rsidRDefault="00E96803" w:rsidP="00E968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will be the width of the div element given below?</w:t>
      </w:r>
    </w:p>
    <w:p w14:paraId="0C5B8A55" w14:textId="10D0871F" w:rsidR="00E96803" w:rsidRPr="00182A4F" w:rsidRDefault="00E96803" w:rsidP="00E96803">
      <w:pPr>
        <w:pStyle w:val="HTMLPreformatted"/>
      </w:pPr>
      <w:r w:rsidRPr="00182A4F">
        <w:rPr>
          <w:lang w:val="en-US"/>
        </w:rPr>
        <w:t xml:space="preserve"> </w:t>
      </w:r>
      <w:r w:rsidRPr="00182A4F">
        <w:rPr>
          <w:lang w:val="en-US"/>
        </w:rPr>
        <w:tab/>
      </w:r>
      <w:r w:rsidRPr="00182A4F">
        <w:t>div {</w:t>
      </w:r>
    </w:p>
    <w:p w14:paraId="2ED68E9C" w14:textId="54DF1DE3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width: 310px;</w:t>
      </w:r>
    </w:p>
    <w:p w14:paraId="7829C532" w14:textId="1E4E7964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padding: 20px;</w:t>
      </w:r>
    </w:p>
    <w:p w14:paraId="757EF6C9" w14:textId="1E701A5B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border: 5px solid blue;</w:t>
      </w:r>
    </w:p>
    <w:p w14:paraId="22CE8551" w14:textId="1D725478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lastRenderedPageBreak/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margin: 0;</w:t>
      </w:r>
    </w:p>
    <w:p w14:paraId="3C677399" w14:textId="10E76094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</w:r>
      <w:r w:rsid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14:paraId="06601426" w14:textId="796075AA" w:rsidR="00107266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10px</w:t>
      </w:r>
    </w:p>
    <w:p w14:paraId="048F03BB" w14:textId="68DA46A2" w:rsidR="00E96803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50px</w:t>
      </w:r>
    </w:p>
    <w:p w14:paraId="18D4B488" w14:textId="7DE829A4" w:rsidR="00E96803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60px</w:t>
      </w:r>
    </w:p>
    <w:p w14:paraId="4E92752F" w14:textId="1C3EB767" w:rsidR="00E96803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D0EB619" w14:textId="77777777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0088E3DF" w14:textId="42FC3C2F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Glyphicons Is Mainly Used For?</w:t>
      </w:r>
    </w:p>
    <w:p w14:paraId="1E9A81EF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lideshow</w:t>
      </w:r>
    </w:p>
    <w:p w14:paraId="28776FD7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Graphic Images</w:t>
      </w:r>
    </w:p>
    <w:p w14:paraId="090A4B0F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nimation</w:t>
      </w:r>
    </w:p>
    <w:p w14:paraId="6AEE4644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Providing Different Icons</w:t>
      </w:r>
    </w:p>
    <w:p w14:paraId="520A8FA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A36064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Following Is Correct About Bootstrap Jumbotron?</w:t>
      </w:r>
    </w:p>
    <w:p w14:paraId="059CDC38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This Component Can Optionally Increase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Size Of Headings And Add A Lot Of Margin For Landing Page Content.</w:t>
      </w:r>
    </w:p>
    <w:p w14:paraId="6DB909D0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To Use The Jumbotron: Create A Container With The Class </w:t>
      </w:r>
      <w:proofErr w:type="gramStart"/>
      <w:r w:rsidRPr="00182A4F">
        <w:rPr>
          <w:lang w:val="en-US"/>
        </w:rPr>
        <w:t>Of .jumbotron</w:t>
      </w:r>
      <w:proofErr w:type="gramEnd"/>
      <w:r w:rsidRPr="00182A4F">
        <w:rPr>
          <w:lang w:val="en-US"/>
        </w:rPr>
        <w:t>.</w:t>
      </w:r>
    </w:p>
    <w:p w14:paraId="6EBA569D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7D99AE28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None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Above</w:t>
      </w:r>
    </w:p>
    <w:p w14:paraId="0BBB2EB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6FCEC64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Developed By</w:t>
      </w:r>
    </w:p>
    <w:p w14:paraId="5005891A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James Gosling</w:t>
      </w:r>
    </w:p>
    <w:p w14:paraId="7F697CF0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rk Otto And Jacob Thornton</w:t>
      </w:r>
    </w:p>
    <w:p w14:paraId="0CEB02DE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rk Jukervich</w:t>
      </w:r>
    </w:p>
    <w:p w14:paraId="2ED9C5E8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m</w:t>
      </w:r>
    </w:p>
    <w:p w14:paraId="738A2527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5C03B2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Class Indicates </w:t>
      </w:r>
      <w:proofErr w:type="gramStart"/>
      <w:r w:rsidRPr="00182A4F">
        <w:rPr>
          <w:lang w:val="en-US"/>
        </w:rPr>
        <w:t>A</w:t>
      </w:r>
      <w:proofErr w:type="gramEnd"/>
      <w:r w:rsidRPr="00182A4F">
        <w:rPr>
          <w:lang w:val="en-US"/>
        </w:rPr>
        <w:t xml:space="preserve"> Dropdown Menu?</w:t>
      </w:r>
    </w:p>
    <w:p w14:paraId="0AA96BD5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dropdown</w:t>
      </w:r>
      <w:proofErr w:type="gramEnd"/>
    </w:p>
    <w:p w14:paraId="209A941C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select</w:t>
      </w:r>
      <w:proofErr w:type="gramEnd"/>
    </w:p>
    <w:p w14:paraId="6530C5D2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dropdown</w:t>
      </w:r>
      <w:proofErr w:type="gramEnd"/>
      <w:r w:rsidRPr="00182A4F">
        <w:rPr>
          <w:lang w:val="en-US"/>
        </w:rPr>
        <w:t>-list</w:t>
      </w:r>
    </w:p>
    <w:p w14:paraId="1B21E65A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dropup</w:t>
      </w:r>
      <w:proofErr w:type="gramEnd"/>
      <w:r w:rsidRPr="00182A4F">
        <w:rPr>
          <w:lang w:val="en-US"/>
        </w:rPr>
        <w:t>-list</w:t>
      </w:r>
    </w:p>
    <w:p w14:paraId="7E8ED51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48920815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 Standard Navigation Tab Is Created With:</w:t>
      </w:r>
    </w:p>
    <w:p w14:paraId="254CEBF7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ul Class="navigation-tabs"&gt;</w:t>
      </w:r>
    </w:p>
    <w:p w14:paraId="13053082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ul Class="nav Tabs"&gt;</w:t>
      </w:r>
    </w:p>
    <w:p w14:paraId="4922B388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ul Class="navnav-tabs"&gt;</w:t>
      </w:r>
    </w:p>
    <w:p w14:paraId="534E4D1C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ul Class="navnav-navbar"&gt;</w:t>
      </w:r>
    </w:p>
    <w:p w14:paraId="7DF109C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3120D7D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's Grid System Allows Up To</w:t>
      </w:r>
    </w:p>
    <w:p w14:paraId="069C2C63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6 Columns Across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Page</w:t>
      </w:r>
    </w:p>
    <w:p w14:paraId="305F7961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8 Columns Across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Page</w:t>
      </w:r>
    </w:p>
    <w:p w14:paraId="59C0468B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12 Columns Across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Page</w:t>
      </w:r>
    </w:p>
    <w:p w14:paraId="405F2733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24 Columns Across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Page</w:t>
      </w:r>
    </w:p>
    <w:p w14:paraId="1D6FAE2A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079448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Default Size </w:t>
      </w:r>
      <w:proofErr w:type="gramStart"/>
      <w:r w:rsidRPr="00182A4F">
        <w:rPr>
          <w:lang w:val="en-US"/>
        </w:rPr>
        <w:t>Of</w:t>
      </w:r>
      <w:proofErr w:type="gramEnd"/>
      <w:r w:rsidRPr="00182A4F">
        <w:rPr>
          <w:lang w:val="en-US"/>
        </w:rPr>
        <w:t xml:space="preserve"> H5 Bootstrap Heading</w:t>
      </w:r>
    </w:p>
    <w:p w14:paraId="274766AF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4px</w:t>
      </w:r>
    </w:p>
    <w:p w14:paraId="793B0769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6px</w:t>
      </w:r>
    </w:p>
    <w:p w14:paraId="68983E0E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8px</w:t>
      </w:r>
    </w:p>
    <w:p w14:paraId="3391831E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0px</w:t>
      </w:r>
    </w:p>
    <w:p w14:paraId="705FDC2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88EB916" w14:textId="74313183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Default Size </w:t>
      </w:r>
      <w:r w:rsidR="00BD79B7" w:rsidRPr="00182A4F">
        <w:rPr>
          <w:lang w:val="en-US"/>
        </w:rPr>
        <w:t>o</w:t>
      </w:r>
      <w:r w:rsidRPr="00182A4F">
        <w:rPr>
          <w:lang w:val="en-US"/>
        </w:rPr>
        <w:t>f H3 Bootstrap Heading</w:t>
      </w:r>
    </w:p>
    <w:p w14:paraId="065F5BE2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8px</w:t>
      </w:r>
    </w:p>
    <w:p w14:paraId="1354AD3E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24px</w:t>
      </w:r>
    </w:p>
    <w:p w14:paraId="3286E995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6px</w:t>
      </w:r>
    </w:p>
    <w:p w14:paraId="7CBBCC98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0px</w:t>
      </w:r>
    </w:p>
    <w:p w14:paraId="4BA4F0C2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1B520F7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Bootstrap Class Xs Means For</w:t>
      </w:r>
    </w:p>
    <w:p w14:paraId="6CBE5914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ablets</w:t>
      </w:r>
    </w:p>
    <w:p w14:paraId="5D6C3AB1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sktop</w:t>
      </w:r>
    </w:p>
    <w:p w14:paraId="1C147DD5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Phones</w:t>
      </w:r>
    </w:p>
    <w:p w14:paraId="592C0C93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arger Desktops</w:t>
      </w:r>
    </w:p>
    <w:p w14:paraId="09EB4616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1EC75F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Bootstrap Class Md Means For</w:t>
      </w:r>
    </w:p>
    <w:p w14:paraId="077537A8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sktop</w:t>
      </w:r>
    </w:p>
    <w:p w14:paraId="36E4D5BD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ablets</w:t>
      </w:r>
    </w:p>
    <w:p w14:paraId="03E885DC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Phones</w:t>
      </w:r>
    </w:p>
    <w:p w14:paraId="0A64065E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arger Desktops</w:t>
      </w:r>
    </w:p>
    <w:p w14:paraId="3A54F587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85C0A6A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Following Contextual Class Is Used For Warning Purpose?</w:t>
      </w:r>
    </w:p>
    <w:p w14:paraId="2E088490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active</w:t>
      </w:r>
      <w:proofErr w:type="gramEnd"/>
    </w:p>
    <w:p w14:paraId="17D24C0D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warning</w:t>
      </w:r>
      <w:proofErr w:type="gramEnd"/>
    </w:p>
    <w:p w14:paraId="79BC49FD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danger</w:t>
      </w:r>
      <w:proofErr w:type="gramEnd"/>
    </w:p>
    <w:p w14:paraId="476F62C0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All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Above</w:t>
      </w:r>
    </w:p>
    <w:p w14:paraId="172C32B3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5A1B36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Plugin Is Used </w:t>
      </w:r>
      <w:proofErr w:type="gramStart"/>
      <w:r w:rsidRPr="00182A4F">
        <w:rPr>
          <w:lang w:val="en-US"/>
        </w:rPr>
        <w:t>To</w:t>
      </w:r>
      <w:proofErr w:type="gramEnd"/>
      <w:r w:rsidRPr="00182A4F">
        <w:rPr>
          <w:lang w:val="en-US"/>
        </w:rPr>
        <w:t xml:space="preserve"> Cycle Through Elements, Like A Slideshow?</w:t>
      </w:r>
    </w:p>
    <w:p w14:paraId="776D317D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rbit</w:t>
      </w:r>
    </w:p>
    <w:p w14:paraId="331080E5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crollspy</w:t>
      </w:r>
    </w:p>
    <w:p w14:paraId="1B2DAE08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lideshow</w:t>
      </w:r>
    </w:p>
    <w:p w14:paraId="427A1E68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arousel</w:t>
      </w:r>
    </w:p>
    <w:p w14:paraId="61ED49C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7345ADD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Following Class Is Used To Create A Button As A Link In Bootstrap?</w:t>
      </w:r>
    </w:p>
    <w:p w14:paraId="5E8ECEFD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btn</w:t>
      </w:r>
      <w:proofErr w:type="gramEnd"/>
      <w:r w:rsidRPr="00182A4F">
        <w:rPr>
          <w:lang w:val="en-US"/>
        </w:rPr>
        <w:t>-hyperlink</w:t>
      </w:r>
    </w:p>
    <w:p w14:paraId="27A79FAC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btn</w:t>
      </w:r>
      <w:proofErr w:type="gramEnd"/>
      <w:r w:rsidRPr="00182A4F">
        <w:rPr>
          <w:lang w:val="en-US"/>
        </w:rPr>
        <w:t>-link</w:t>
      </w:r>
    </w:p>
    <w:p w14:paraId="64A54234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btn</w:t>
      </w:r>
      <w:proofErr w:type="gramEnd"/>
      <w:r w:rsidRPr="00182A4F">
        <w:rPr>
          <w:lang w:val="en-US"/>
        </w:rPr>
        <w:t>-anchor</w:t>
      </w:r>
    </w:p>
    <w:p w14:paraId="32E9B1FD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se</w:t>
      </w:r>
    </w:p>
    <w:p w14:paraId="4A5DFC5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2A78A9A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Class Creates </w:t>
      </w:r>
      <w:proofErr w:type="gramStart"/>
      <w:r w:rsidRPr="00182A4F">
        <w:rPr>
          <w:lang w:val="en-US"/>
        </w:rPr>
        <w:t>A</w:t>
      </w:r>
      <w:proofErr w:type="gramEnd"/>
      <w:r w:rsidRPr="00182A4F">
        <w:rPr>
          <w:lang w:val="en-US"/>
        </w:rPr>
        <w:t xml:space="preserve"> List Of Items?</w:t>
      </w:r>
    </w:p>
    <w:p w14:paraId="407CF15D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st-group</w:t>
      </w:r>
    </w:p>
    <w:p w14:paraId="14445833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ist-group</w:t>
      </w:r>
    </w:p>
    <w:p w14:paraId="1CF86715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ist-grp</w:t>
      </w:r>
    </w:p>
    <w:p w14:paraId="00976035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enu-group</w:t>
      </w:r>
    </w:p>
    <w:p w14:paraId="4A5280FC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A2B121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at Layout Is Used </w:t>
      </w:r>
      <w:proofErr w:type="gramStart"/>
      <w:r w:rsidRPr="00182A4F">
        <w:rPr>
          <w:lang w:val="en-US"/>
        </w:rPr>
        <w:t>For</w:t>
      </w:r>
      <w:proofErr w:type="gramEnd"/>
      <w:r w:rsidRPr="00182A4F">
        <w:rPr>
          <w:lang w:val="en-US"/>
        </w:rPr>
        <w:t xml:space="preserve"> Providing 100% Width In Bootstrap?</w:t>
      </w:r>
    </w:p>
    <w:p w14:paraId="41612FA1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luid Layout</w:t>
      </w:r>
    </w:p>
    <w:p w14:paraId="486D0D54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ixed Layout</w:t>
      </w:r>
    </w:p>
    <w:p w14:paraId="1AA52131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(a)and (b)</w:t>
      </w:r>
    </w:p>
    <w:p w14:paraId="4BF707D4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None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Above</w:t>
      </w:r>
    </w:p>
    <w:p w14:paraId="5EF41E3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638FC46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Medium Devices Are Defined </w:t>
      </w:r>
      <w:proofErr w:type="gramStart"/>
      <w:r w:rsidRPr="00182A4F">
        <w:rPr>
          <w:lang w:val="en-US"/>
        </w:rPr>
        <w:t>As</w:t>
      </w:r>
      <w:proofErr w:type="gramEnd"/>
      <w:r w:rsidRPr="00182A4F">
        <w:rPr>
          <w:lang w:val="en-US"/>
        </w:rPr>
        <w:t xml:space="preserve"> Having A Screen Width From</w:t>
      </w:r>
    </w:p>
    <w:p w14:paraId="6332FBC5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900 Pixels To 1000 Pixels</w:t>
      </w:r>
    </w:p>
    <w:p w14:paraId="35F19573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768 Pixels To 991 Pixels</w:t>
      </w:r>
    </w:p>
    <w:p w14:paraId="0FFF314D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512 Pixels To 2048 Pixels</w:t>
      </w:r>
    </w:p>
    <w:p w14:paraId="4C130641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992 Pixels To 1199 Pixels</w:t>
      </w:r>
    </w:p>
    <w:p w14:paraId="10E3B6B2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0AE47E4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Glyphicons Used For</w:t>
      </w:r>
    </w:p>
    <w:p w14:paraId="7ACDBC7D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Different Icons Like Badge</w:t>
      </w:r>
    </w:p>
    <w:p w14:paraId="41C4FEEC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Slideshow</w:t>
      </w:r>
    </w:p>
    <w:p w14:paraId="3D7472C9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Animation</w:t>
      </w:r>
    </w:p>
    <w:p w14:paraId="376454B3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Favicon</w:t>
      </w:r>
    </w:p>
    <w:p w14:paraId="1F121C0A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4CA6A47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lass is used to create a button as a link in bootstrap?</w:t>
      </w:r>
    </w:p>
    <w:p w14:paraId="345BD393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btn</w:t>
      </w:r>
      <w:proofErr w:type="gramEnd"/>
      <w:r w:rsidRPr="00182A4F">
        <w:rPr>
          <w:lang w:val="en-US"/>
        </w:rPr>
        <w:t>-hyperlink</w:t>
      </w:r>
    </w:p>
    <w:p w14:paraId="41D08791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btn</w:t>
      </w:r>
      <w:proofErr w:type="gramEnd"/>
      <w:r w:rsidRPr="00182A4F">
        <w:rPr>
          <w:lang w:val="en-US"/>
        </w:rPr>
        <w:t>-anchor</w:t>
      </w:r>
    </w:p>
    <w:p w14:paraId="77EDA55B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btn</w:t>
      </w:r>
      <w:proofErr w:type="gramEnd"/>
      <w:r w:rsidRPr="00182A4F">
        <w:rPr>
          <w:lang w:val="en-US"/>
        </w:rPr>
        <w:t>-link</w:t>
      </w:r>
    </w:p>
    <w:p w14:paraId="72ED9289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se</w:t>
      </w:r>
    </w:p>
    <w:p w14:paraId="1F1B82F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D7CE911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are Bootstrap Carousel plugins?</w:t>
      </w:r>
    </w:p>
    <w:p w14:paraId="3C06241E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carousel</w:t>
      </w:r>
      <w:proofErr w:type="gramEnd"/>
      <w:r w:rsidRPr="00182A4F">
        <w:rPr>
          <w:lang w:val="en-US"/>
        </w:rPr>
        <w:t xml:space="preserve"> (options)</w:t>
      </w:r>
    </w:p>
    <w:p w14:paraId="52A45EF3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carousel</w:t>
      </w:r>
      <w:proofErr w:type="gramEnd"/>
      <w:r w:rsidRPr="00182A4F">
        <w:rPr>
          <w:lang w:val="en-US"/>
        </w:rPr>
        <w:t xml:space="preserve"> (‘pause’)</w:t>
      </w:r>
    </w:p>
    <w:p w14:paraId="06DB7822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carousel</w:t>
      </w:r>
      <w:proofErr w:type="gramEnd"/>
      <w:r w:rsidRPr="00182A4F">
        <w:rPr>
          <w:lang w:val="en-US"/>
        </w:rPr>
        <w:t xml:space="preserve"> (‘cycle’)</w:t>
      </w:r>
    </w:p>
    <w:p w14:paraId="2C9C5A63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l of these</w:t>
      </w:r>
    </w:p>
    <w:p w14:paraId="05445DF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AD6541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grid class is used for desktops?</w:t>
      </w:r>
    </w:p>
    <w:p w14:paraId="7B655530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d</w:t>
      </w:r>
    </w:p>
    <w:p w14:paraId="79821A48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g</w:t>
      </w:r>
    </w:p>
    <w:p w14:paraId="0F372223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m</w:t>
      </w:r>
    </w:p>
    <w:p w14:paraId="5125546F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xs</w:t>
      </w:r>
    </w:p>
    <w:p w14:paraId="2024F740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452E0C5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used for</w:t>
      </w:r>
    </w:p>
    <w:p w14:paraId="129B76DD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ata</w:t>
      </w:r>
    </w:p>
    <w:p w14:paraId="712BC44A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oT</w:t>
      </w:r>
    </w:p>
    <w:p w14:paraId="37163A14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igdata</w:t>
      </w:r>
    </w:p>
    <w:p w14:paraId="6ABEDA05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eb applications</w:t>
      </w:r>
    </w:p>
    <w:p w14:paraId="36BED9F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2BCC50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ass stands for .........</w:t>
      </w:r>
    </w:p>
    <w:p w14:paraId="2EDE7CE6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cripting awesome Stylesheets</w:t>
      </w:r>
    </w:p>
    <w:p w14:paraId="286A4C9D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cripting awesome Spreadsheets</w:t>
      </w:r>
    </w:p>
    <w:p w14:paraId="1109DA56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yntactically awesome Stylesheets</w:t>
      </w:r>
    </w:p>
    <w:p w14:paraId="4209CAAB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yntactically awesome Spreadsheets</w:t>
      </w:r>
    </w:p>
    <w:p w14:paraId="0CB0C92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521BE7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used for front end development only.</w:t>
      </w:r>
    </w:p>
    <w:p w14:paraId="2A960C78" w14:textId="77777777" w:rsidR="00841012" w:rsidRPr="00182A4F" w:rsidRDefault="00841012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rue</w:t>
      </w:r>
    </w:p>
    <w:p w14:paraId="596914A9" w14:textId="77777777" w:rsidR="00841012" w:rsidRPr="00182A4F" w:rsidRDefault="00841012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alse</w:t>
      </w:r>
    </w:p>
    <w:p w14:paraId="2F4A72A9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61D7A0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lass provides a responsive fixed width container in bootstrap?</w:t>
      </w:r>
    </w:p>
    <w:p w14:paraId="43DE9CE8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ontainer-fixed</w:t>
      </w:r>
    </w:p>
    <w:p w14:paraId="4E3645A0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ontainer</w:t>
      </w:r>
    </w:p>
    <w:p w14:paraId="1319E0B2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ontainer-fluid</w:t>
      </w:r>
    </w:p>
    <w:p w14:paraId="62CDD0C6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above</w:t>
      </w:r>
    </w:p>
    <w:p w14:paraId="0CCF1A0B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0026D0D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bootstrap grid system is based on how many columns?</w:t>
      </w:r>
    </w:p>
    <w:p w14:paraId="6C27A951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12 </w:t>
      </w:r>
      <w:proofErr w:type="gramStart"/>
      <w:r w:rsidRPr="00182A4F">
        <w:rPr>
          <w:lang w:val="en-US"/>
        </w:rPr>
        <w:t>column</w:t>
      </w:r>
      <w:proofErr w:type="gramEnd"/>
    </w:p>
    <w:p w14:paraId="48976C02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20 </w:t>
      </w:r>
      <w:proofErr w:type="gramStart"/>
      <w:r w:rsidRPr="00182A4F">
        <w:rPr>
          <w:lang w:val="en-US"/>
        </w:rPr>
        <w:t>column</w:t>
      </w:r>
      <w:proofErr w:type="gramEnd"/>
    </w:p>
    <w:p w14:paraId="74175A05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10 </w:t>
      </w:r>
      <w:proofErr w:type="gramStart"/>
      <w:r w:rsidRPr="00182A4F">
        <w:rPr>
          <w:lang w:val="en-US"/>
        </w:rPr>
        <w:t>column</w:t>
      </w:r>
      <w:proofErr w:type="gramEnd"/>
    </w:p>
    <w:p w14:paraId="3EE57517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 xml:space="preserve">15 </w:t>
      </w:r>
      <w:proofErr w:type="gramStart"/>
      <w:r w:rsidRPr="00182A4F">
        <w:rPr>
          <w:lang w:val="en-US"/>
        </w:rPr>
        <w:t>column</w:t>
      </w:r>
      <w:proofErr w:type="gramEnd"/>
    </w:p>
    <w:p w14:paraId="03C9D631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12AB95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?</w:t>
      </w:r>
    </w:p>
    <w:p w14:paraId="0F143604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>Bootstrap is a sleek, intuitive, and powerful, mobile first front-end framework for faster and easier web development.</w:t>
      </w:r>
    </w:p>
    <w:p w14:paraId="1568E5FD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>It uses HTML, CSS and Javascript.</w:t>
      </w:r>
    </w:p>
    <w:p w14:paraId="744BC6AA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>Bootstrap was developed by Mark Otto and Jacob Thornton at Twitter.</w:t>
      </w:r>
    </w:p>
    <w:p w14:paraId="1A116AF6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>All of the above.</w:t>
      </w:r>
    </w:p>
    <w:p w14:paraId="294114F1" w14:textId="77777777" w:rsidR="00841012" w:rsidRPr="00182A4F" w:rsidRDefault="00841012" w:rsidP="00841012">
      <w:pPr>
        <w:spacing w:after="0" w:line="240" w:lineRule="auto"/>
      </w:pPr>
    </w:p>
    <w:p w14:paraId="40CD3685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class styles a table with a light gray background to rows while the cursor hovers over them?</w:t>
      </w:r>
    </w:p>
    <w:p w14:paraId="1BB16569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 w:rsidRPr="00182A4F">
        <w:t>.table</w:t>
      </w:r>
      <w:proofErr w:type="gramEnd"/>
    </w:p>
    <w:p w14:paraId="7F8C1F7E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 w:rsidRPr="00182A4F">
        <w:t>.table</w:t>
      </w:r>
      <w:proofErr w:type="gramEnd"/>
      <w:r w:rsidRPr="00182A4F">
        <w:t>-striped</w:t>
      </w:r>
    </w:p>
    <w:p w14:paraId="3DA12760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 w:rsidRPr="00182A4F">
        <w:t>.table</w:t>
      </w:r>
      <w:proofErr w:type="gramEnd"/>
      <w:r w:rsidRPr="00182A4F">
        <w:t>-bordered</w:t>
      </w:r>
    </w:p>
    <w:p w14:paraId="6A70586D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 w:rsidRPr="00182A4F">
        <w:t>.table</w:t>
      </w:r>
      <w:proofErr w:type="gramEnd"/>
      <w:r w:rsidRPr="00182A4F">
        <w:t>-hover</w:t>
      </w:r>
    </w:p>
    <w:p w14:paraId="72FD4388" w14:textId="77777777" w:rsidR="00841012" w:rsidRPr="00182A4F" w:rsidRDefault="00841012" w:rsidP="00841012">
      <w:pPr>
        <w:spacing w:after="0" w:line="240" w:lineRule="auto"/>
      </w:pPr>
    </w:p>
    <w:p w14:paraId="7914B4DC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class is required to be added to form tag to make it horizontal?</w:t>
      </w:r>
    </w:p>
    <w:p w14:paraId="2A6B50E3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proofErr w:type="gramStart"/>
      <w:r w:rsidRPr="00182A4F">
        <w:t>.horizontal</w:t>
      </w:r>
      <w:proofErr w:type="gramEnd"/>
    </w:p>
    <w:p w14:paraId="720ADCC5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proofErr w:type="gramStart"/>
      <w:r w:rsidRPr="00182A4F">
        <w:t>.form</w:t>
      </w:r>
      <w:proofErr w:type="gramEnd"/>
      <w:r w:rsidRPr="00182A4F">
        <w:t>-horizontal</w:t>
      </w:r>
    </w:p>
    <w:p w14:paraId="25C45646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proofErr w:type="gramStart"/>
      <w:r w:rsidRPr="00182A4F">
        <w:t>.horizontal</w:t>
      </w:r>
      <w:proofErr w:type="gramEnd"/>
    </w:p>
    <w:p w14:paraId="782E73B3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r w:rsidRPr="00182A4F">
        <w:t>None of the above.</w:t>
      </w:r>
    </w:p>
    <w:p w14:paraId="291983AE" w14:textId="77777777" w:rsidR="00841012" w:rsidRPr="00182A4F" w:rsidRDefault="00841012" w:rsidP="00841012">
      <w:pPr>
        <w:spacing w:after="0" w:line="240" w:lineRule="auto"/>
      </w:pPr>
    </w:p>
    <w:p w14:paraId="52DD622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 of image makes the entire image round by adding border-radius:500px?</w:t>
      </w:r>
    </w:p>
    <w:p w14:paraId="120C72DA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img-rounded</w:t>
      </w:r>
    </w:p>
    <w:p w14:paraId="029EDD81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img-circle</w:t>
      </w:r>
    </w:p>
    <w:p w14:paraId="23A45C35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img-thumbnail</w:t>
      </w:r>
    </w:p>
    <w:p w14:paraId="73721586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None of the above.</w:t>
      </w:r>
    </w:p>
    <w:p w14:paraId="7AB0B654" w14:textId="77777777" w:rsidR="00841012" w:rsidRPr="00182A4F" w:rsidRDefault="00841012" w:rsidP="00841012">
      <w:pPr>
        <w:spacing w:after="0" w:line="240" w:lineRule="auto"/>
      </w:pPr>
    </w:p>
    <w:p w14:paraId="684FB01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s are used to create a pills navigation?</w:t>
      </w:r>
    </w:p>
    <w:p w14:paraId="5422909C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nav, .nav-tabs</w:t>
      </w:r>
    </w:p>
    <w:p w14:paraId="4D1283FE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.nav, .nav-pills</w:t>
      </w:r>
    </w:p>
    <w:p w14:paraId="5A5E8083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.nav, .nav-pills, .nav-stacked</w:t>
      </w:r>
    </w:p>
    <w:p w14:paraId="7675083D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.nav, .nav-tabs, .nav-justified</w:t>
      </w:r>
    </w:p>
    <w:p w14:paraId="02CA0686" w14:textId="77777777" w:rsidR="00841012" w:rsidRPr="00182A4F" w:rsidRDefault="00841012" w:rsidP="00841012">
      <w:pPr>
        <w:spacing w:after="0" w:line="240" w:lineRule="auto"/>
      </w:pPr>
    </w:p>
    <w:p w14:paraId="1B68E79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 can be used to create a pager on a page?</w:t>
      </w:r>
    </w:p>
    <w:p w14:paraId="228A874C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proofErr w:type="gramStart"/>
      <w:r w:rsidRPr="00182A4F">
        <w:t>.pager</w:t>
      </w:r>
      <w:proofErr w:type="gramEnd"/>
    </w:p>
    <w:p w14:paraId="3775327F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proofErr w:type="gramStart"/>
      <w:r w:rsidRPr="00182A4F">
        <w:t>.pagination</w:t>
      </w:r>
      <w:proofErr w:type="gramEnd"/>
    </w:p>
    <w:p w14:paraId="261EFB58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r w:rsidRPr="00182A4F">
        <w:t>.nav</w:t>
      </w:r>
    </w:p>
    <w:p w14:paraId="0D9D2435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r w:rsidRPr="00182A4F">
        <w:t>None of the above.</w:t>
      </w:r>
    </w:p>
    <w:p w14:paraId="6082B26F" w14:textId="77777777" w:rsidR="00841012" w:rsidRPr="00182A4F" w:rsidRDefault="00841012" w:rsidP="00841012">
      <w:pPr>
        <w:spacing w:after="0" w:line="240" w:lineRule="auto"/>
      </w:pPr>
    </w:p>
    <w:p w14:paraId="11043A79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 jumbotron?</w:t>
      </w:r>
    </w:p>
    <w:p w14:paraId="6A43E7E1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 xml:space="preserve">This component can optionally increase the size of headings and add a lot of </w:t>
      </w:r>
      <w:proofErr w:type="gramStart"/>
      <w:r w:rsidRPr="00182A4F">
        <w:t>margin</w:t>
      </w:r>
      <w:proofErr w:type="gramEnd"/>
      <w:r w:rsidRPr="00182A4F">
        <w:t xml:space="preserve"> for landing page content.</w:t>
      </w:r>
    </w:p>
    <w:p w14:paraId="4A239E38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 xml:space="preserve">To use the Jumbotron: Create a container &lt;div&gt; with the class </w:t>
      </w:r>
      <w:proofErr w:type="gramStart"/>
      <w:r w:rsidRPr="00182A4F">
        <w:t>of .jumbotron</w:t>
      </w:r>
      <w:proofErr w:type="gramEnd"/>
      <w:r w:rsidRPr="00182A4F">
        <w:t>.</w:t>
      </w:r>
    </w:p>
    <w:p w14:paraId="5379B15F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>Both of the above.</w:t>
      </w:r>
    </w:p>
    <w:p w14:paraId="7E9659FB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>None of the above.</w:t>
      </w:r>
    </w:p>
    <w:p w14:paraId="6906F588" w14:textId="77777777" w:rsidR="00841012" w:rsidRPr="00182A4F" w:rsidRDefault="00841012" w:rsidP="00841012">
      <w:pPr>
        <w:spacing w:after="0" w:line="240" w:lineRule="auto"/>
      </w:pPr>
    </w:p>
    <w:p w14:paraId="4B064C48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 wells?</w:t>
      </w:r>
    </w:p>
    <w:p w14:paraId="4BA932E2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t>You can change the size of well using the optional classes such as, well-lg or well-sm.</w:t>
      </w:r>
    </w:p>
    <w:p w14:paraId="3511E1F1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t xml:space="preserve">well-lg or well-sm classes are used in conjunction </w:t>
      </w:r>
      <w:proofErr w:type="gramStart"/>
      <w:r w:rsidRPr="00182A4F">
        <w:t>with .well</w:t>
      </w:r>
      <w:proofErr w:type="gramEnd"/>
      <w:r w:rsidRPr="00182A4F">
        <w:t xml:space="preserve"> class.</w:t>
      </w:r>
    </w:p>
    <w:p w14:paraId="0A15AC3A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lastRenderedPageBreak/>
        <w:t>Both of the above.</w:t>
      </w:r>
    </w:p>
    <w:p w14:paraId="7C7CE018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t>None of the above.</w:t>
      </w:r>
    </w:p>
    <w:p w14:paraId="5DADED4E" w14:textId="77777777" w:rsidR="00841012" w:rsidRPr="00182A4F" w:rsidRDefault="00841012" w:rsidP="00841012">
      <w:pPr>
        <w:spacing w:after="0" w:line="240" w:lineRule="auto"/>
      </w:pPr>
    </w:p>
    <w:p w14:paraId="7475BB7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data-placement Data attribute of Tooltip Plugin?</w:t>
      </w:r>
    </w:p>
    <w:p w14:paraId="63A51D1E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>Applies a CSS fade transition to the tooltip.</w:t>
      </w:r>
    </w:p>
    <w:p w14:paraId="505AE8EE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 xml:space="preserve">Inserts HTML into the tooltip. If false, jQuery's text method will be used to insert content </w:t>
      </w:r>
    </w:p>
    <w:p w14:paraId="4AA6D4EB" w14:textId="77777777" w:rsidR="00841012" w:rsidRPr="00182A4F" w:rsidRDefault="00841012" w:rsidP="00841012">
      <w:pPr>
        <w:spacing w:after="0" w:line="240" w:lineRule="auto"/>
        <w:ind w:left="720" w:firstLine="360"/>
      </w:pPr>
      <w:r w:rsidRPr="00182A4F">
        <w:t>into the dom.</w:t>
      </w:r>
    </w:p>
    <w:p w14:paraId="7D4308C5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>Specifies how to position the tooltip (i.e., top|bottom|left|right|auto).</w:t>
      </w:r>
    </w:p>
    <w:p w14:paraId="0FB45FC3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>Delegates to the specified targets.</w:t>
      </w:r>
    </w:p>
    <w:p w14:paraId="15CA686D" w14:textId="77777777" w:rsidR="00841012" w:rsidRPr="00182A4F" w:rsidRDefault="00841012" w:rsidP="00841012">
      <w:pPr>
        <w:spacing w:after="0" w:line="240" w:lineRule="auto"/>
      </w:pPr>
    </w:p>
    <w:p w14:paraId="1114D40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data-placement Data attribute of Popover Plugin?</w:t>
      </w:r>
    </w:p>
    <w:p w14:paraId="6715B287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>Applies a CSS fade transition to the popover.</w:t>
      </w:r>
    </w:p>
    <w:p w14:paraId="466EDD87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 xml:space="preserve">Inserts HTML into the popover. If false, jQuery's text method will be used to insert </w:t>
      </w:r>
    </w:p>
    <w:p w14:paraId="263560E2" w14:textId="77777777" w:rsidR="00841012" w:rsidRPr="00182A4F" w:rsidRDefault="00841012" w:rsidP="00841012">
      <w:pPr>
        <w:pStyle w:val="ListParagraph"/>
        <w:spacing w:after="0" w:line="240" w:lineRule="auto"/>
        <w:ind w:left="1080"/>
      </w:pPr>
      <w:r w:rsidRPr="00182A4F">
        <w:t>content into the dom.</w:t>
      </w:r>
    </w:p>
    <w:p w14:paraId="68D27399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>Specifies how to position the popover (i.e., top|bottom|left|right|auto).</w:t>
      </w:r>
    </w:p>
    <w:p w14:paraId="6CA9A8F1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>Delegates to the specified targets.</w:t>
      </w:r>
    </w:p>
    <w:p w14:paraId="43C32920" w14:textId="77777777" w:rsidR="00841012" w:rsidRPr="00182A4F" w:rsidRDefault="00841012" w:rsidP="00841012">
      <w:pPr>
        <w:spacing w:after="0" w:line="240" w:lineRule="auto"/>
      </w:pPr>
    </w:p>
    <w:p w14:paraId="310D88F7" w14:textId="70BF2CE4" w:rsidR="00841012" w:rsidRPr="00182A4F" w:rsidRDefault="00841012" w:rsidP="00841012">
      <w:pPr>
        <w:spacing w:after="0" w:line="240" w:lineRule="auto"/>
      </w:pPr>
    </w:p>
    <w:p w14:paraId="712A0B3B" w14:textId="74FDD6A2" w:rsidR="00EC01BD" w:rsidRPr="00182A4F" w:rsidRDefault="00EC01BD" w:rsidP="00841012">
      <w:pPr>
        <w:spacing w:after="0" w:line="240" w:lineRule="auto"/>
      </w:pPr>
    </w:p>
    <w:p w14:paraId="491FFCF6" w14:textId="77777777" w:rsidR="00EC01BD" w:rsidRPr="00182A4F" w:rsidRDefault="00EC01BD" w:rsidP="00841012">
      <w:pPr>
        <w:spacing w:after="0" w:line="240" w:lineRule="auto"/>
      </w:pPr>
    </w:p>
    <w:p w14:paraId="653B0863" w14:textId="7CEF54A5" w:rsidR="00841012" w:rsidRPr="00182A4F" w:rsidRDefault="00BD79B7" w:rsidP="00BD79B7">
      <w:pPr>
        <w:spacing w:after="0" w:line="240" w:lineRule="auto"/>
        <w:jc w:val="center"/>
        <w:rPr>
          <w:rFonts w:cstheme="minorHAnsi"/>
        </w:rPr>
      </w:pPr>
      <w:r w:rsidRPr="00182A4F">
        <w:rPr>
          <w:rFonts w:cstheme="minorHAnsi"/>
        </w:rPr>
        <w:t>----------------------------------------------------------------- End -------------------------------------------------------------</w:t>
      </w:r>
    </w:p>
    <w:p w14:paraId="4C224EA1" w14:textId="77777777" w:rsidR="00BD79B7" w:rsidRPr="00182A4F" w:rsidRDefault="00BD79B7" w:rsidP="00910E47">
      <w:pPr>
        <w:spacing w:after="0" w:line="240" w:lineRule="auto"/>
        <w:rPr>
          <w:rFonts w:cstheme="minorHAnsi"/>
        </w:rPr>
      </w:pPr>
    </w:p>
    <w:sectPr w:rsidR="00BD79B7" w:rsidRPr="00182A4F" w:rsidSect="00973C1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24EB"/>
    <w:multiLevelType w:val="hybridMultilevel"/>
    <w:tmpl w:val="78CC87D0"/>
    <w:lvl w:ilvl="0" w:tplc="418639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676232"/>
    <w:multiLevelType w:val="hybridMultilevel"/>
    <w:tmpl w:val="667CFF36"/>
    <w:lvl w:ilvl="0" w:tplc="6A940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222294"/>
    <w:multiLevelType w:val="hybridMultilevel"/>
    <w:tmpl w:val="4CC6D558"/>
    <w:lvl w:ilvl="0" w:tplc="AC3E4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443A82"/>
    <w:multiLevelType w:val="hybridMultilevel"/>
    <w:tmpl w:val="EE18BBF0"/>
    <w:lvl w:ilvl="0" w:tplc="A8D8E9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DC1197"/>
    <w:multiLevelType w:val="hybridMultilevel"/>
    <w:tmpl w:val="3D2879E4"/>
    <w:lvl w:ilvl="0" w:tplc="3D1848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3A37F3"/>
    <w:multiLevelType w:val="hybridMultilevel"/>
    <w:tmpl w:val="955EA466"/>
    <w:lvl w:ilvl="0" w:tplc="DDA6B0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C4F92"/>
    <w:multiLevelType w:val="hybridMultilevel"/>
    <w:tmpl w:val="169483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DD04B5"/>
    <w:multiLevelType w:val="hybridMultilevel"/>
    <w:tmpl w:val="CEC04382"/>
    <w:lvl w:ilvl="0" w:tplc="BE0A34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282F23"/>
    <w:multiLevelType w:val="hybridMultilevel"/>
    <w:tmpl w:val="5D04E91A"/>
    <w:lvl w:ilvl="0" w:tplc="A6FA6C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FD22AD9"/>
    <w:multiLevelType w:val="hybridMultilevel"/>
    <w:tmpl w:val="6AE40C28"/>
    <w:lvl w:ilvl="0" w:tplc="82A444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3ED0DFD"/>
    <w:multiLevelType w:val="hybridMultilevel"/>
    <w:tmpl w:val="1F86C0D0"/>
    <w:lvl w:ilvl="0" w:tplc="0BFACC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1C2039"/>
    <w:multiLevelType w:val="hybridMultilevel"/>
    <w:tmpl w:val="92904B0C"/>
    <w:lvl w:ilvl="0" w:tplc="473E8F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BE04AE"/>
    <w:multiLevelType w:val="hybridMultilevel"/>
    <w:tmpl w:val="9B7C7624"/>
    <w:lvl w:ilvl="0" w:tplc="349495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85811EF"/>
    <w:multiLevelType w:val="hybridMultilevel"/>
    <w:tmpl w:val="07DA991C"/>
    <w:lvl w:ilvl="0" w:tplc="28ACB5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FC42B0"/>
    <w:multiLevelType w:val="hybridMultilevel"/>
    <w:tmpl w:val="C4DCB590"/>
    <w:lvl w:ilvl="0" w:tplc="6C50A7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94056E1"/>
    <w:multiLevelType w:val="hybridMultilevel"/>
    <w:tmpl w:val="8266E424"/>
    <w:lvl w:ilvl="0" w:tplc="4BA093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C3D053A"/>
    <w:multiLevelType w:val="hybridMultilevel"/>
    <w:tmpl w:val="395CDBFC"/>
    <w:lvl w:ilvl="0" w:tplc="A816C1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F2172C3"/>
    <w:multiLevelType w:val="hybridMultilevel"/>
    <w:tmpl w:val="CFE4E5B4"/>
    <w:lvl w:ilvl="0" w:tplc="31A258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1585D64"/>
    <w:multiLevelType w:val="hybridMultilevel"/>
    <w:tmpl w:val="4BBE054A"/>
    <w:lvl w:ilvl="0" w:tplc="FAA2E5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484155E"/>
    <w:multiLevelType w:val="hybridMultilevel"/>
    <w:tmpl w:val="18AA8998"/>
    <w:lvl w:ilvl="0" w:tplc="7C74CB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073CC6"/>
    <w:multiLevelType w:val="hybridMultilevel"/>
    <w:tmpl w:val="097078E8"/>
    <w:lvl w:ilvl="0" w:tplc="3138A5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64E284E"/>
    <w:multiLevelType w:val="hybridMultilevel"/>
    <w:tmpl w:val="9E86271C"/>
    <w:lvl w:ilvl="0" w:tplc="B3F442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9B304CC"/>
    <w:multiLevelType w:val="hybridMultilevel"/>
    <w:tmpl w:val="BFBC4242"/>
    <w:lvl w:ilvl="0" w:tplc="07989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CBD1D57"/>
    <w:multiLevelType w:val="hybridMultilevel"/>
    <w:tmpl w:val="98CE7F56"/>
    <w:lvl w:ilvl="0" w:tplc="525AC7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CD65B0"/>
    <w:multiLevelType w:val="hybridMultilevel"/>
    <w:tmpl w:val="344225F6"/>
    <w:lvl w:ilvl="0" w:tplc="64C8B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E1D5852"/>
    <w:multiLevelType w:val="hybridMultilevel"/>
    <w:tmpl w:val="0B7CDA18"/>
    <w:lvl w:ilvl="0" w:tplc="B922E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1DA24B3"/>
    <w:multiLevelType w:val="hybridMultilevel"/>
    <w:tmpl w:val="FF867D70"/>
    <w:lvl w:ilvl="0" w:tplc="6C4AC2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2720522"/>
    <w:multiLevelType w:val="hybridMultilevel"/>
    <w:tmpl w:val="BE30D068"/>
    <w:lvl w:ilvl="0" w:tplc="433A80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3893EE7"/>
    <w:multiLevelType w:val="hybridMultilevel"/>
    <w:tmpl w:val="85883634"/>
    <w:lvl w:ilvl="0" w:tplc="A896F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42B1CE3"/>
    <w:multiLevelType w:val="hybridMultilevel"/>
    <w:tmpl w:val="D48EEEDE"/>
    <w:lvl w:ilvl="0" w:tplc="90220F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96A573F"/>
    <w:multiLevelType w:val="hybridMultilevel"/>
    <w:tmpl w:val="64301BCE"/>
    <w:lvl w:ilvl="0" w:tplc="1608B9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B1D0F72"/>
    <w:multiLevelType w:val="hybridMultilevel"/>
    <w:tmpl w:val="E00EFB2E"/>
    <w:lvl w:ilvl="0" w:tplc="35847E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DBC1481"/>
    <w:multiLevelType w:val="hybridMultilevel"/>
    <w:tmpl w:val="6456B03E"/>
    <w:lvl w:ilvl="0" w:tplc="056C76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12E52A6"/>
    <w:multiLevelType w:val="hybridMultilevel"/>
    <w:tmpl w:val="9968BEF2"/>
    <w:lvl w:ilvl="0" w:tplc="8E3071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18E25B3"/>
    <w:multiLevelType w:val="hybridMultilevel"/>
    <w:tmpl w:val="37FE5CAC"/>
    <w:lvl w:ilvl="0" w:tplc="851C1A4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2F15B11"/>
    <w:multiLevelType w:val="hybridMultilevel"/>
    <w:tmpl w:val="F7B8EBF6"/>
    <w:lvl w:ilvl="0" w:tplc="BAE69C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48902FB"/>
    <w:multiLevelType w:val="hybridMultilevel"/>
    <w:tmpl w:val="FCA4BB42"/>
    <w:lvl w:ilvl="0" w:tplc="1CAE90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5B279FD"/>
    <w:multiLevelType w:val="hybridMultilevel"/>
    <w:tmpl w:val="AE84AB96"/>
    <w:lvl w:ilvl="0" w:tplc="9378C5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80A7B83"/>
    <w:multiLevelType w:val="hybridMultilevel"/>
    <w:tmpl w:val="7E2CDF9A"/>
    <w:lvl w:ilvl="0" w:tplc="E9D897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95F7E0F"/>
    <w:multiLevelType w:val="hybridMultilevel"/>
    <w:tmpl w:val="851ABDD6"/>
    <w:lvl w:ilvl="0" w:tplc="A432B7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9B31502"/>
    <w:multiLevelType w:val="hybridMultilevel"/>
    <w:tmpl w:val="2F80A13E"/>
    <w:lvl w:ilvl="0" w:tplc="BA54C2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F5C4577"/>
    <w:multiLevelType w:val="hybridMultilevel"/>
    <w:tmpl w:val="EB78E524"/>
    <w:lvl w:ilvl="0" w:tplc="E9306C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05217BB"/>
    <w:multiLevelType w:val="hybridMultilevel"/>
    <w:tmpl w:val="91C24A8A"/>
    <w:lvl w:ilvl="0" w:tplc="22D6C1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1980465"/>
    <w:multiLevelType w:val="hybridMultilevel"/>
    <w:tmpl w:val="C2224C5A"/>
    <w:lvl w:ilvl="0" w:tplc="2814FC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25E38F7"/>
    <w:multiLevelType w:val="hybridMultilevel"/>
    <w:tmpl w:val="2D044B5A"/>
    <w:lvl w:ilvl="0" w:tplc="47341E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2850BE1"/>
    <w:multiLevelType w:val="hybridMultilevel"/>
    <w:tmpl w:val="92F68890"/>
    <w:lvl w:ilvl="0" w:tplc="66FE99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53E00B3"/>
    <w:multiLevelType w:val="hybridMultilevel"/>
    <w:tmpl w:val="0DA00B2E"/>
    <w:lvl w:ilvl="0" w:tplc="89D671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65A7F8B"/>
    <w:multiLevelType w:val="hybridMultilevel"/>
    <w:tmpl w:val="B718A7BA"/>
    <w:lvl w:ilvl="0" w:tplc="81EEEA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8295AE1"/>
    <w:multiLevelType w:val="hybridMultilevel"/>
    <w:tmpl w:val="FA36753A"/>
    <w:lvl w:ilvl="0" w:tplc="B7A24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C1856DA"/>
    <w:multiLevelType w:val="hybridMultilevel"/>
    <w:tmpl w:val="CDE8D6DE"/>
    <w:lvl w:ilvl="0" w:tplc="1BC6E6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F854473"/>
    <w:multiLevelType w:val="hybridMultilevel"/>
    <w:tmpl w:val="07A22540"/>
    <w:lvl w:ilvl="0" w:tplc="D0667EE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1A23E57"/>
    <w:multiLevelType w:val="hybridMultilevel"/>
    <w:tmpl w:val="89CCE748"/>
    <w:lvl w:ilvl="0" w:tplc="63A63C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1EC5706"/>
    <w:multiLevelType w:val="hybridMultilevel"/>
    <w:tmpl w:val="921476B4"/>
    <w:lvl w:ilvl="0" w:tplc="4FF832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26805FF"/>
    <w:multiLevelType w:val="hybridMultilevel"/>
    <w:tmpl w:val="F5FA1A20"/>
    <w:lvl w:ilvl="0" w:tplc="B4941A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3480E0B"/>
    <w:multiLevelType w:val="hybridMultilevel"/>
    <w:tmpl w:val="782A497A"/>
    <w:lvl w:ilvl="0" w:tplc="B6D49B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3EB0925"/>
    <w:multiLevelType w:val="hybridMultilevel"/>
    <w:tmpl w:val="88966C46"/>
    <w:lvl w:ilvl="0" w:tplc="200A70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4F554EB"/>
    <w:multiLevelType w:val="hybridMultilevel"/>
    <w:tmpl w:val="48C2BEB2"/>
    <w:lvl w:ilvl="0" w:tplc="255225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691359BE"/>
    <w:multiLevelType w:val="hybridMultilevel"/>
    <w:tmpl w:val="8346BE68"/>
    <w:lvl w:ilvl="0" w:tplc="1CAEB2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E8525B9"/>
    <w:multiLevelType w:val="hybridMultilevel"/>
    <w:tmpl w:val="91E0CB3C"/>
    <w:lvl w:ilvl="0" w:tplc="2DBE1D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4565286"/>
    <w:multiLevelType w:val="hybridMultilevel"/>
    <w:tmpl w:val="EDFA13F0"/>
    <w:lvl w:ilvl="0" w:tplc="157A4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86D3A78"/>
    <w:multiLevelType w:val="hybridMultilevel"/>
    <w:tmpl w:val="397EE3EE"/>
    <w:lvl w:ilvl="0" w:tplc="3F1EC7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88B38D6"/>
    <w:multiLevelType w:val="hybridMultilevel"/>
    <w:tmpl w:val="80A6DA24"/>
    <w:lvl w:ilvl="0" w:tplc="F7E242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1510446">
    <w:abstractNumId w:val="6"/>
  </w:num>
  <w:num w:numId="2" w16cid:durableId="630980699">
    <w:abstractNumId w:val="40"/>
  </w:num>
  <w:num w:numId="3" w16cid:durableId="1672366466">
    <w:abstractNumId w:val="26"/>
  </w:num>
  <w:num w:numId="4" w16cid:durableId="1332222719">
    <w:abstractNumId w:val="2"/>
  </w:num>
  <w:num w:numId="5" w16cid:durableId="1440225891">
    <w:abstractNumId w:val="51"/>
  </w:num>
  <w:num w:numId="6" w16cid:durableId="37048892">
    <w:abstractNumId w:val="32"/>
  </w:num>
  <w:num w:numId="7" w16cid:durableId="317543599">
    <w:abstractNumId w:val="1"/>
  </w:num>
  <w:num w:numId="8" w16cid:durableId="107551651">
    <w:abstractNumId w:val="24"/>
  </w:num>
  <w:num w:numId="9" w16cid:durableId="16128692">
    <w:abstractNumId w:val="56"/>
  </w:num>
  <w:num w:numId="10" w16cid:durableId="379208460">
    <w:abstractNumId w:val="53"/>
  </w:num>
  <w:num w:numId="11" w16cid:durableId="1431928443">
    <w:abstractNumId w:val="4"/>
  </w:num>
  <w:num w:numId="12" w16cid:durableId="330373231">
    <w:abstractNumId w:val="10"/>
  </w:num>
  <w:num w:numId="13" w16cid:durableId="142963811">
    <w:abstractNumId w:val="16"/>
  </w:num>
  <w:num w:numId="14" w16cid:durableId="1156265696">
    <w:abstractNumId w:val="41"/>
  </w:num>
  <w:num w:numId="15" w16cid:durableId="2006593628">
    <w:abstractNumId w:val="61"/>
  </w:num>
  <w:num w:numId="16" w16cid:durableId="1697929811">
    <w:abstractNumId w:val="22"/>
  </w:num>
  <w:num w:numId="17" w16cid:durableId="1601641134">
    <w:abstractNumId w:val="38"/>
  </w:num>
  <w:num w:numId="18" w16cid:durableId="950092695">
    <w:abstractNumId w:val="39"/>
  </w:num>
  <w:num w:numId="19" w16cid:durableId="923496832">
    <w:abstractNumId w:val="19"/>
  </w:num>
  <w:num w:numId="20" w16cid:durableId="2111781328">
    <w:abstractNumId w:val="20"/>
  </w:num>
  <w:num w:numId="21" w16cid:durableId="654341775">
    <w:abstractNumId w:val="27"/>
  </w:num>
  <w:num w:numId="22" w16cid:durableId="578294594">
    <w:abstractNumId w:val="37"/>
  </w:num>
  <w:num w:numId="23" w16cid:durableId="209808390">
    <w:abstractNumId w:val="11"/>
  </w:num>
  <w:num w:numId="24" w16cid:durableId="2146507786">
    <w:abstractNumId w:val="30"/>
  </w:num>
  <w:num w:numId="25" w16cid:durableId="1533806037">
    <w:abstractNumId w:val="44"/>
  </w:num>
  <w:num w:numId="26" w16cid:durableId="1659534966">
    <w:abstractNumId w:val="13"/>
  </w:num>
  <w:num w:numId="27" w16cid:durableId="1167359329">
    <w:abstractNumId w:val="45"/>
  </w:num>
  <w:num w:numId="28" w16cid:durableId="1198130045">
    <w:abstractNumId w:val="17"/>
  </w:num>
  <w:num w:numId="29" w16cid:durableId="188878243">
    <w:abstractNumId w:val="8"/>
  </w:num>
  <w:num w:numId="30" w16cid:durableId="1187141257">
    <w:abstractNumId w:val="48"/>
  </w:num>
  <w:num w:numId="31" w16cid:durableId="174198157">
    <w:abstractNumId w:val="28"/>
  </w:num>
  <w:num w:numId="32" w16cid:durableId="2075277697">
    <w:abstractNumId w:val="47"/>
  </w:num>
  <w:num w:numId="33" w16cid:durableId="1550191492">
    <w:abstractNumId w:val="5"/>
  </w:num>
  <w:num w:numId="34" w16cid:durableId="77489020">
    <w:abstractNumId w:val="55"/>
  </w:num>
  <w:num w:numId="35" w16cid:durableId="1661156261">
    <w:abstractNumId w:val="14"/>
  </w:num>
  <w:num w:numId="36" w16cid:durableId="2005860754">
    <w:abstractNumId w:val="57"/>
  </w:num>
  <w:num w:numId="37" w16cid:durableId="1748724206">
    <w:abstractNumId w:val="52"/>
  </w:num>
  <w:num w:numId="38" w16cid:durableId="1391415753">
    <w:abstractNumId w:val="34"/>
  </w:num>
  <w:num w:numId="39" w16cid:durableId="610625775">
    <w:abstractNumId w:val="25"/>
  </w:num>
  <w:num w:numId="40" w16cid:durableId="645089266">
    <w:abstractNumId w:val="3"/>
  </w:num>
  <w:num w:numId="41" w16cid:durableId="1813479151">
    <w:abstractNumId w:val="35"/>
  </w:num>
  <w:num w:numId="42" w16cid:durableId="924069684">
    <w:abstractNumId w:val="59"/>
  </w:num>
  <w:num w:numId="43" w16cid:durableId="748889764">
    <w:abstractNumId w:val="42"/>
  </w:num>
  <w:num w:numId="44" w16cid:durableId="681013485">
    <w:abstractNumId w:val="49"/>
  </w:num>
  <w:num w:numId="45" w16cid:durableId="578053317">
    <w:abstractNumId w:val="0"/>
  </w:num>
  <w:num w:numId="46" w16cid:durableId="386605971">
    <w:abstractNumId w:val="50"/>
  </w:num>
  <w:num w:numId="47" w16cid:durableId="1492285629">
    <w:abstractNumId w:val="9"/>
  </w:num>
  <w:num w:numId="48" w16cid:durableId="1099253070">
    <w:abstractNumId w:val="36"/>
  </w:num>
  <w:num w:numId="49" w16cid:durableId="831525717">
    <w:abstractNumId w:val="33"/>
  </w:num>
  <w:num w:numId="50" w16cid:durableId="149517593">
    <w:abstractNumId w:val="12"/>
  </w:num>
  <w:num w:numId="51" w16cid:durableId="730813898">
    <w:abstractNumId w:val="54"/>
  </w:num>
  <w:num w:numId="52" w16cid:durableId="1710910264">
    <w:abstractNumId w:val="60"/>
  </w:num>
  <w:num w:numId="53" w16cid:durableId="1292176039">
    <w:abstractNumId w:val="21"/>
  </w:num>
  <w:num w:numId="54" w16cid:durableId="546256806">
    <w:abstractNumId w:val="23"/>
  </w:num>
  <w:num w:numId="55" w16cid:durableId="736826967">
    <w:abstractNumId w:val="46"/>
  </w:num>
  <w:num w:numId="56" w16cid:durableId="535705274">
    <w:abstractNumId w:val="29"/>
  </w:num>
  <w:num w:numId="57" w16cid:durableId="1546217449">
    <w:abstractNumId w:val="15"/>
  </w:num>
  <w:num w:numId="58" w16cid:durableId="426656240">
    <w:abstractNumId w:val="7"/>
  </w:num>
  <w:num w:numId="59" w16cid:durableId="146634476">
    <w:abstractNumId w:val="43"/>
  </w:num>
  <w:num w:numId="60" w16cid:durableId="1502886986">
    <w:abstractNumId w:val="31"/>
  </w:num>
  <w:num w:numId="61" w16cid:durableId="666786611">
    <w:abstractNumId w:val="18"/>
  </w:num>
  <w:num w:numId="62" w16cid:durableId="1992833424">
    <w:abstractNumId w:val="5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MqgFAKr86pstAAAA"/>
  </w:docVars>
  <w:rsids>
    <w:rsidRoot w:val="004275E9"/>
    <w:rsid w:val="000174C2"/>
    <w:rsid w:val="00031209"/>
    <w:rsid w:val="000411A3"/>
    <w:rsid w:val="00063916"/>
    <w:rsid w:val="0008344D"/>
    <w:rsid w:val="000868CF"/>
    <w:rsid w:val="00087F2A"/>
    <w:rsid w:val="0009742F"/>
    <w:rsid w:val="000A3D7E"/>
    <w:rsid w:val="000A52CC"/>
    <w:rsid w:val="000B21C5"/>
    <w:rsid w:val="000B3F3D"/>
    <w:rsid w:val="000E648A"/>
    <w:rsid w:val="000E64B0"/>
    <w:rsid w:val="00105AA2"/>
    <w:rsid w:val="00107266"/>
    <w:rsid w:val="00114A63"/>
    <w:rsid w:val="00120895"/>
    <w:rsid w:val="001214E3"/>
    <w:rsid w:val="00130B28"/>
    <w:rsid w:val="00144D3E"/>
    <w:rsid w:val="001579AE"/>
    <w:rsid w:val="00157D2D"/>
    <w:rsid w:val="00177D65"/>
    <w:rsid w:val="00182A4F"/>
    <w:rsid w:val="0019186E"/>
    <w:rsid w:val="001A086D"/>
    <w:rsid w:val="001A1EE9"/>
    <w:rsid w:val="001F6D8C"/>
    <w:rsid w:val="002103D7"/>
    <w:rsid w:val="00211E4E"/>
    <w:rsid w:val="0022289B"/>
    <w:rsid w:val="00223CD5"/>
    <w:rsid w:val="002302AA"/>
    <w:rsid w:val="002332FB"/>
    <w:rsid w:val="00234074"/>
    <w:rsid w:val="00242DA5"/>
    <w:rsid w:val="00245995"/>
    <w:rsid w:val="0024716C"/>
    <w:rsid w:val="00254012"/>
    <w:rsid w:val="00257773"/>
    <w:rsid w:val="002631A8"/>
    <w:rsid w:val="00281FC3"/>
    <w:rsid w:val="00283FBE"/>
    <w:rsid w:val="0029618D"/>
    <w:rsid w:val="002962AA"/>
    <w:rsid w:val="002B625C"/>
    <w:rsid w:val="002C314F"/>
    <w:rsid w:val="003009F5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A625F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058B5"/>
    <w:rsid w:val="00422742"/>
    <w:rsid w:val="00423C51"/>
    <w:rsid w:val="00423D4B"/>
    <w:rsid w:val="004275E9"/>
    <w:rsid w:val="00443B96"/>
    <w:rsid w:val="00446F0B"/>
    <w:rsid w:val="00451BD3"/>
    <w:rsid w:val="00453F23"/>
    <w:rsid w:val="0046119E"/>
    <w:rsid w:val="00463044"/>
    <w:rsid w:val="004700F0"/>
    <w:rsid w:val="00470637"/>
    <w:rsid w:val="00472908"/>
    <w:rsid w:val="00493863"/>
    <w:rsid w:val="004B3807"/>
    <w:rsid w:val="004B5C5E"/>
    <w:rsid w:val="004B7BF3"/>
    <w:rsid w:val="004C39A3"/>
    <w:rsid w:val="004D2C83"/>
    <w:rsid w:val="004E124B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A7C7A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38EE"/>
    <w:rsid w:val="007B468B"/>
    <w:rsid w:val="007B774E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1012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26197"/>
    <w:rsid w:val="00936E59"/>
    <w:rsid w:val="00943DC5"/>
    <w:rsid w:val="00955F7F"/>
    <w:rsid w:val="00962433"/>
    <w:rsid w:val="0096508A"/>
    <w:rsid w:val="00971A15"/>
    <w:rsid w:val="00973C1D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44A1"/>
    <w:rsid w:val="00A55DA6"/>
    <w:rsid w:val="00A7323F"/>
    <w:rsid w:val="00A755D6"/>
    <w:rsid w:val="00A90458"/>
    <w:rsid w:val="00A92BF1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33CDC"/>
    <w:rsid w:val="00B44B3B"/>
    <w:rsid w:val="00B84FF0"/>
    <w:rsid w:val="00B86896"/>
    <w:rsid w:val="00B9213B"/>
    <w:rsid w:val="00BB1B06"/>
    <w:rsid w:val="00BB3EED"/>
    <w:rsid w:val="00BD421F"/>
    <w:rsid w:val="00BD79B7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845FA"/>
    <w:rsid w:val="00E918F6"/>
    <w:rsid w:val="00E96803"/>
    <w:rsid w:val="00EA7C5D"/>
    <w:rsid w:val="00EB1E7F"/>
    <w:rsid w:val="00EC01BD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83D5B"/>
    <w:rsid w:val="00FA3119"/>
    <w:rsid w:val="00FB377E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68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680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96803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E96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9</Pages>
  <Words>1405</Words>
  <Characters>801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1</cp:revision>
  <dcterms:created xsi:type="dcterms:W3CDTF">2022-09-13T06:53:00Z</dcterms:created>
  <dcterms:modified xsi:type="dcterms:W3CDTF">2022-09-16T05:08:00Z</dcterms:modified>
</cp:coreProperties>
</file>